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oKlavuzu"/>
        <w:tblW w:w="1559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11"/>
        <w:gridCol w:w="708"/>
        <w:gridCol w:w="2194"/>
        <w:gridCol w:w="386"/>
        <w:gridCol w:w="351"/>
        <w:gridCol w:w="741"/>
        <w:gridCol w:w="2179"/>
        <w:gridCol w:w="737"/>
        <w:gridCol w:w="646"/>
        <w:gridCol w:w="2180"/>
        <w:gridCol w:w="324"/>
        <w:gridCol w:w="413"/>
        <w:gridCol w:w="579"/>
        <w:gridCol w:w="2002"/>
        <w:gridCol w:w="691"/>
        <w:gridCol w:w="46"/>
        <w:gridCol w:w="805"/>
      </w:tblGrid>
      <w:tr w:rsidR="009473F2" w:rsidRPr="001D606F" w14:paraId="7AFAEB79" w14:textId="77777777" w:rsidTr="004F3DDB">
        <w:trPr>
          <w:trHeight w:val="235"/>
        </w:trPr>
        <w:tc>
          <w:tcPr>
            <w:tcW w:w="15593" w:type="dxa"/>
            <w:gridSpan w:val="17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7A94C5" w14:textId="77777777" w:rsidR="00C52148" w:rsidRPr="00E40252" w:rsidRDefault="00C52148" w:rsidP="00C52148">
            <w:pPr>
              <w:pStyle w:val="Balk2"/>
              <w:jc w:val="center"/>
              <w:rPr>
                <w:color w:val="auto"/>
              </w:rPr>
            </w:pPr>
            <w:r w:rsidRPr="00E40252">
              <w:rPr>
                <w:color w:val="auto"/>
              </w:rPr>
              <w:t>HATAY MUSTAFA KEMAL ÜNİVERSİTESİ FEN EDEBİYAT FAKÜLTESİ</w:t>
            </w:r>
          </w:p>
          <w:p w14:paraId="35AA364A" w14:textId="0762E822" w:rsidR="00C52148" w:rsidRPr="00E40252" w:rsidRDefault="00CF45F9" w:rsidP="00C52148">
            <w:pPr>
              <w:pStyle w:val="Balk2"/>
              <w:jc w:val="center"/>
              <w:rPr>
                <w:color w:val="auto"/>
              </w:rPr>
            </w:pPr>
            <w:r w:rsidRPr="00E40252">
              <w:rPr>
                <w:color w:val="auto"/>
              </w:rPr>
              <w:t xml:space="preserve">TÜRK DİLİ ve EDEBİYATI </w:t>
            </w:r>
            <w:r w:rsidR="00C52148" w:rsidRPr="00E40252">
              <w:rPr>
                <w:color w:val="auto"/>
              </w:rPr>
              <w:t>BÖLÜMÜ LİSANS PROGRAMI</w:t>
            </w:r>
          </w:p>
          <w:p w14:paraId="4D98D39C" w14:textId="683A87DB" w:rsidR="009473F2" w:rsidRPr="00911FE8" w:rsidRDefault="00C52148" w:rsidP="00C52148">
            <w:pPr>
              <w:pStyle w:val="Balk2"/>
              <w:jc w:val="center"/>
            </w:pPr>
            <w:r w:rsidRPr="00E40252">
              <w:rPr>
                <w:color w:val="auto"/>
              </w:rPr>
              <w:t>2025-2026 EĞİTİM-ÖĞRETİM YILI</w:t>
            </w:r>
            <w:r w:rsidR="00857820" w:rsidRPr="00E40252">
              <w:rPr>
                <w:color w:val="auto"/>
              </w:rPr>
              <w:t xml:space="preserve"> BAHAR</w:t>
            </w:r>
            <w:r w:rsidRPr="00E40252">
              <w:rPr>
                <w:color w:val="auto"/>
              </w:rPr>
              <w:t xml:space="preserve"> DÖNEMİ HAFTALIK DERS PROGRAMI</w:t>
            </w:r>
          </w:p>
        </w:tc>
      </w:tr>
      <w:tr w:rsidR="009473F2" w:rsidRPr="001D606F" w14:paraId="21E58656" w14:textId="77777777" w:rsidTr="00826412">
        <w:tc>
          <w:tcPr>
            <w:tcW w:w="611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7287F11" w14:textId="77777777" w:rsidR="009473F2" w:rsidRPr="001D606F" w:rsidRDefault="009473F2" w:rsidP="00257124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GÜN</w:t>
            </w:r>
          </w:p>
        </w:tc>
        <w:tc>
          <w:tcPr>
            <w:tcW w:w="7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9F5743" w14:textId="77777777" w:rsidR="009473F2" w:rsidRPr="001D606F" w:rsidRDefault="009473F2" w:rsidP="00257124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SAAT</w:t>
            </w:r>
          </w:p>
        </w:tc>
        <w:tc>
          <w:tcPr>
            <w:tcW w:w="2194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6E385FF" w14:textId="77777777" w:rsidR="009473F2" w:rsidRPr="001D606F" w:rsidRDefault="009473F2" w:rsidP="00257124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I. SINIF</w:t>
            </w: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1986D9E" w14:textId="77777777" w:rsidR="009473F2" w:rsidRPr="001D606F" w:rsidRDefault="009473F2" w:rsidP="00257124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YER</w:t>
            </w:r>
          </w:p>
        </w:tc>
        <w:tc>
          <w:tcPr>
            <w:tcW w:w="741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FB2021E" w14:textId="77777777" w:rsidR="009473F2" w:rsidRPr="001D606F" w:rsidRDefault="009473F2" w:rsidP="00257124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ÖE</w:t>
            </w:r>
          </w:p>
        </w:tc>
        <w:tc>
          <w:tcPr>
            <w:tcW w:w="217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0809D3" w14:textId="77777777" w:rsidR="009473F2" w:rsidRPr="001D606F" w:rsidRDefault="009473F2" w:rsidP="00257124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II. SINIF</w:t>
            </w:r>
          </w:p>
        </w:tc>
        <w:tc>
          <w:tcPr>
            <w:tcW w:w="737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E6D9DB9" w14:textId="2941057A" w:rsidR="009473F2" w:rsidRPr="001D606F" w:rsidRDefault="004A0817" w:rsidP="004A0817">
            <w:pPr>
              <w:tabs>
                <w:tab w:val="left" w:pos="1455"/>
              </w:tabs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9473F2"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YER</w:t>
            </w:r>
          </w:p>
        </w:tc>
        <w:tc>
          <w:tcPr>
            <w:tcW w:w="646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E489347" w14:textId="77777777" w:rsidR="009473F2" w:rsidRPr="001D606F" w:rsidRDefault="009473F2" w:rsidP="00257124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ÖE</w:t>
            </w:r>
          </w:p>
        </w:tc>
        <w:tc>
          <w:tcPr>
            <w:tcW w:w="218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146F92A" w14:textId="77777777" w:rsidR="009473F2" w:rsidRPr="001D606F" w:rsidRDefault="009473F2" w:rsidP="00257124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III. SINIF</w:t>
            </w: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AD18917" w14:textId="77777777" w:rsidR="009473F2" w:rsidRPr="001D606F" w:rsidRDefault="009473F2" w:rsidP="00257124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YER</w:t>
            </w:r>
          </w:p>
        </w:tc>
        <w:tc>
          <w:tcPr>
            <w:tcW w:w="57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385001D" w14:textId="77777777" w:rsidR="009473F2" w:rsidRPr="00911FE8" w:rsidRDefault="009473F2" w:rsidP="00257124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11FE8">
              <w:rPr>
                <w:rFonts w:ascii="Times New Roman" w:hAnsi="Times New Roman" w:cs="Times New Roman"/>
                <w:b/>
                <w:sz w:val="16"/>
                <w:szCs w:val="16"/>
              </w:rPr>
              <w:t>ÖE</w:t>
            </w:r>
          </w:p>
        </w:tc>
        <w:tc>
          <w:tcPr>
            <w:tcW w:w="2002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0621A52" w14:textId="77777777" w:rsidR="009473F2" w:rsidRPr="00911FE8" w:rsidRDefault="009473F2" w:rsidP="00257124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11FE8">
              <w:rPr>
                <w:rFonts w:ascii="Times New Roman" w:hAnsi="Times New Roman" w:cs="Times New Roman"/>
                <w:b/>
                <w:sz w:val="16"/>
                <w:szCs w:val="16"/>
              </w:rPr>
              <w:t>IV. SINIF</w:t>
            </w: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E98A80F" w14:textId="5BF70634" w:rsidR="009473F2" w:rsidRPr="001D606F" w:rsidRDefault="00912BD2" w:rsidP="00257124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YER</w:t>
            </w:r>
          </w:p>
        </w:tc>
        <w:tc>
          <w:tcPr>
            <w:tcW w:w="805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74336C" w14:textId="77777777" w:rsidR="009473F2" w:rsidRPr="001D606F" w:rsidRDefault="009473F2" w:rsidP="00257124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ÖE</w:t>
            </w:r>
          </w:p>
        </w:tc>
      </w:tr>
      <w:tr w:rsidR="00125A17" w:rsidRPr="001D606F" w14:paraId="502AF8F8" w14:textId="77777777" w:rsidTr="00826412">
        <w:tc>
          <w:tcPr>
            <w:tcW w:w="61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D5F4B62" w14:textId="77777777" w:rsidR="00125A17" w:rsidRPr="001D606F" w:rsidRDefault="00125A17" w:rsidP="00125A17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P</w:t>
            </w:r>
          </w:p>
        </w:tc>
        <w:tc>
          <w:tcPr>
            <w:tcW w:w="7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DBED01" w14:textId="1A6D09F5" w:rsidR="00125A17" w:rsidRPr="001D606F" w:rsidRDefault="00125A17" w:rsidP="00125A17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 xml:space="preserve"> </w:t>
            </w:r>
            <w:r w:rsidRPr="00166421">
              <w:rPr>
                <w:b/>
                <w:spacing w:val="-2"/>
                <w:sz w:val="13"/>
              </w:rPr>
              <w:t>08.15</w:t>
            </w:r>
            <w:r>
              <w:rPr>
                <w:b/>
                <w:spacing w:val="-2"/>
                <w:sz w:val="13"/>
              </w:rPr>
              <w:t>-09.00</w:t>
            </w:r>
          </w:p>
        </w:tc>
        <w:tc>
          <w:tcPr>
            <w:tcW w:w="219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029B0" w14:textId="4B9629F6" w:rsidR="00125A17" w:rsidRPr="00270DE9" w:rsidRDefault="00125A17" w:rsidP="00125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Anonim Türk Halk Edebiyatı Nazmı</w:t>
            </w: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EC151D" w14:textId="0ACB3D6B" w:rsidR="00125A17" w:rsidRPr="001D606F" w:rsidRDefault="00E62D33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74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EF2BAA6" w14:textId="092C8CA0" w:rsidR="00125A17" w:rsidRPr="001D606F" w:rsidRDefault="008D792D" w:rsidP="008D792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4</w:t>
            </w:r>
          </w:p>
        </w:tc>
        <w:tc>
          <w:tcPr>
            <w:tcW w:w="21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F463B" w14:textId="76F2E6FB" w:rsidR="00125A17" w:rsidRPr="00722792" w:rsidRDefault="00125A17" w:rsidP="00125A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22792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smanlıca IV</w:t>
            </w:r>
          </w:p>
        </w:tc>
        <w:tc>
          <w:tcPr>
            <w:tcW w:w="73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65E354" w14:textId="560933ED" w:rsidR="00125A17" w:rsidRPr="001D606F" w:rsidRDefault="00E62D33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64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EF990" w14:textId="2D311610" w:rsidR="00125A17" w:rsidRPr="001D606F" w:rsidRDefault="009239CC" w:rsidP="00376DF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3</w:t>
            </w:r>
          </w:p>
        </w:tc>
        <w:tc>
          <w:tcPr>
            <w:tcW w:w="218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48EBD8" w14:textId="2CF393A2" w:rsidR="00125A17" w:rsidRPr="00080824" w:rsidRDefault="00125A17" w:rsidP="00125A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8C91D7" w14:textId="647D109F" w:rsidR="00125A17" w:rsidRPr="00080824" w:rsidRDefault="00125A17" w:rsidP="00125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C3ACD0" w14:textId="007D5D9D" w:rsidR="00125A17" w:rsidRPr="00080824" w:rsidRDefault="00125A17" w:rsidP="00125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97AE2" w14:textId="237F360F" w:rsidR="00125A17" w:rsidRPr="001D606F" w:rsidRDefault="00125A17" w:rsidP="00125A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7C0958" w14:textId="5056B093" w:rsidR="00125A17" w:rsidRPr="00E34810" w:rsidRDefault="00125A17" w:rsidP="00125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697F3541" w14:textId="7E2E4695" w:rsidR="00125A17" w:rsidRPr="001D606F" w:rsidRDefault="00125A17" w:rsidP="00125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125A17" w:rsidRPr="00E34810" w14:paraId="256643CA" w14:textId="77777777" w:rsidTr="00826412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B9E33B0" w14:textId="77777777" w:rsidR="00125A17" w:rsidRPr="001D606F" w:rsidRDefault="00125A17" w:rsidP="00125A17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78B994E" w14:textId="77777777" w:rsidR="00125A17" w:rsidRDefault="00125A17" w:rsidP="00125A17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09.15</w:t>
            </w:r>
          </w:p>
          <w:p w14:paraId="1F31A881" w14:textId="03127407" w:rsidR="00125A17" w:rsidRPr="001D606F" w:rsidRDefault="00125A17" w:rsidP="00125A17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0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A0DDE" w14:textId="2803BFBD" w:rsidR="00125A17" w:rsidRPr="00270DE9" w:rsidRDefault="00125A17" w:rsidP="00125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Anonim Türk Halk Edebiyatı Nazmı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92CF8C" w14:textId="426FE919" w:rsidR="00125A17" w:rsidRPr="001D606F" w:rsidRDefault="00E62D33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C30F5CA" w14:textId="73C5DFED" w:rsidR="00125A17" w:rsidRPr="001D606F" w:rsidRDefault="008D792D" w:rsidP="00125A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04 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22E9B" w14:textId="5D94E372" w:rsidR="00125A17" w:rsidRPr="00722792" w:rsidRDefault="00125A17" w:rsidP="00125A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22792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smanlıca IV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D2E38D" w14:textId="61F847C0" w:rsidR="00125A17" w:rsidRPr="001D606F" w:rsidRDefault="00E62D33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7059A3" w14:textId="5400564A" w:rsidR="00125A17" w:rsidRPr="001D606F" w:rsidRDefault="009239CC" w:rsidP="00376DF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3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2B8BA6" w14:textId="60B6647E" w:rsidR="00125A17" w:rsidRPr="00080824" w:rsidRDefault="00125A17" w:rsidP="00125A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991314" w14:textId="433844DB" w:rsidR="00125A17" w:rsidRPr="00080824" w:rsidRDefault="00125A17" w:rsidP="00125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7DD3D0" w14:textId="17737410" w:rsidR="00125A17" w:rsidRPr="00080824" w:rsidRDefault="00125A17" w:rsidP="00125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39B77" w14:textId="62499AD0" w:rsidR="00125A17" w:rsidRPr="00E34810" w:rsidRDefault="00125A17" w:rsidP="00125A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2E01A51" w14:textId="61AABA35" w:rsidR="00125A17" w:rsidRPr="00E34810" w:rsidRDefault="00125A17" w:rsidP="00125A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A5E7974" w14:textId="70EB0C30" w:rsidR="00125A17" w:rsidRPr="00E34810" w:rsidRDefault="00125A17" w:rsidP="00125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A0817" w:rsidRPr="00E34810" w14:paraId="67FDDB81" w14:textId="77777777" w:rsidTr="00AB6F81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F435E65" w14:textId="77777777" w:rsidR="004A0817" w:rsidRPr="001D606F" w:rsidRDefault="004A0817" w:rsidP="004A0817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Z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E9EE4A" w14:textId="77777777" w:rsidR="004A0817" w:rsidRDefault="004A0817" w:rsidP="004A0817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0.15</w:t>
            </w:r>
          </w:p>
          <w:p w14:paraId="36892381" w14:textId="75176FE1" w:rsidR="004A0817" w:rsidRPr="001D606F" w:rsidRDefault="004A0817" w:rsidP="004A0817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1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3EB66" w14:textId="454BF647" w:rsidR="004A0817" w:rsidRPr="009861F8" w:rsidRDefault="004A0817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Anonim Türk Halk Edebiyatı Nazmı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B0A723B" w14:textId="23F44618" w:rsidR="004A0817" w:rsidRPr="001D606F" w:rsidRDefault="004A0817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C102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CD3AE5" w14:textId="33E8E042" w:rsidR="004A0817" w:rsidRPr="00E66F5A" w:rsidRDefault="004A0817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4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92799" w14:textId="1827E3E6" w:rsidR="004A0817" w:rsidRPr="00722792" w:rsidRDefault="004A0817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22792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smanlıca IV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511291" w14:textId="394EF9DE" w:rsidR="004A0817" w:rsidRPr="001D606F" w:rsidRDefault="004A0817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A42136C" w14:textId="4642907F" w:rsidR="004A0817" w:rsidRPr="001D606F" w:rsidRDefault="004A0817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3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012C5" w14:textId="33B6FABA" w:rsidR="004A0817" w:rsidRPr="00E34810" w:rsidRDefault="004A0817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0CBEB3" w14:textId="5F41E286" w:rsidR="004A0817" w:rsidRPr="00E34810" w:rsidRDefault="004A0817" w:rsidP="004A08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FC962A" w14:textId="7739E9A4" w:rsidR="004A0817" w:rsidRPr="00E34810" w:rsidRDefault="004A0817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9D1DB" w14:textId="41A51700" w:rsidR="004A0817" w:rsidRPr="009A7366" w:rsidRDefault="004A0817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9A7366"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Modern Eleştiri Kuramları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947721" w14:textId="113F4853" w:rsidR="004A0817" w:rsidRPr="00E34810" w:rsidRDefault="00B1168B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4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AB0C26" w14:textId="5DDE89AD" w:rsidR="004A0817" w:rsidRPr="00E34810" w:rsidRDefault="004A0817" w:rsidP="004A081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1</w:t>
            </w:r>
          </w:p>
        </w:tc>
      </w:tr>
      <w:tr w:rsidR="002641D6" w:rsidRPr="00E34810" w14:paraId="5D954420" w14:textId="77777777" w:rsidTr="00AB6F81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0DACB91" w14:textId="77777777" w:rsidR="002641D6" w:rsidRPr="001D606F" w:rsidRDefault="002641D6" w:rsidP="002641D6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9E88E3" w14:textId="77777777" w:rsidR="002641D6" w:rsidRDefault="002641D6" w:rsidP="002641D6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1.15</w:t>
            </w:r>
          </w:p>
          <w:p w14:paraId="34C03C23" w14:textId="45FC2DFF" w:rsidR="002641D6" w:rsidRPr="001D606F" w:rsidRDefault="002641D6" w:rsidP="002641D6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2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FE8F9" w14:textId="55D1E5AD" w:rsidR="002641D6" w:rsidRPr="00722792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2985A1" w14:textId="7064F7E9" w:rsidR="002641D6" w:rsidRPr="001D606F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F83DEB" w14:textId="6C878C38" w:rsidR="002641D6" w:rsidRPr="00E66F5A" w:rsidRDefault="002641D6" w:rsidP="00376DF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C1E57" w14:textId="163A121E" w:rsidR="002641D6" w:rsidRPr="001B3EDD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Anonim Halk Edebiyatı I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D4AB65" w14:textId="4CD5B82E" w:rsidR="002641D6" w:rsidRPr="001D606F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8C03FF3" w14:textId="5885ABF2" w:rsidR="002641D6" w:rsidRPr="001D606F" w:rsidRDefault="002641D6" w:rsidP="004E435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4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034C" w14:textId="1D0072DA" w:rsidR="002641D6" w:rsidRPr="00125A17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EE0000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257964" w14:textId="4CBEF426" w:rsidR="002641D6" w:rsidRPr="00E34810" w:rsidRDefault="002641D6" w:rsidP="0026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AEB1B0" w14:textId="41816C4F" w:rsidR="002641D6" w:rsidRPr="00E34810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3AE44" w14:textId="6BDBD6F5" w:rsidR="002641D6" w:rsidRPr="009A7366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9A7366"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Modern Eleştiri Kuramları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A12DF5" w14:textId="0578989D" w:rsidR="002641D6" w:rsidRPr="00E34810" w:rsidRDefault="00B1168B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4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C6D063D" w14:textId="430AC614" w:rsidR="002641D6" w:rsidRPr="00E34810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1</w:t>
            </w:r>
          </w:p>
        </w:tc>
      </w:tr>
      <w:tr w:rsidR="002641D6" w:rsidRPr="00E34810" w14:paraId="13492DC1" w14:textId="77777777" w:rsidTr="00826412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2636407" w14:textId="77777777" w:rsidR="002641D6" w:rsidRPr="001D606F" w:rsidRDefault="002641D6" w:rsidP="002641D6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36CA8B1" w14:textId="77777777" w:rsidR="002641D6" w:rsidRDefault="002641D6" w:rsidP="002641D6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2.15</w:t>
            </w:r>
          </w:p>
          <w:p w14:paraId="7A0149AA" w14:textId="1FB400F2" w:rsidR="002641D6" w:rsidRPr="001D606F" w:rsidRDefault="002641D6" w:rsidP="002641D6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3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3F8E5" w14:textId="344C1DC4" w:rsidR="002641D6" w:rsidRPr="00722792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22792">
              <w:rPr>
                <w:rFonts w:ascii="Times New Roman" w:hAnsi="Times New Roman" w:cs="Times New Roman"/>
                <w:sz w:val="14"/>
                <w:szCs w:val="14"/>
              </w:rPr>
              <w:t>Eski Türk Edebiyatına Giriş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201FAA" w14:textId="19E29937" w:rsidR="002641D6" w:rsidRPr="009861F8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6B98A0" w14:textId="6875408C" w:rsidR="002641D6" w:rsidRPr="001D606F" w:rsidRDefault="002641D6" w:rsidP="00376DF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3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AD9C4" w14:textId="41F12A5F" w:rsidR="002641D6" w:rsidRPr="001B3EDD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Anonim Halk Edebiyatı I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10EB0E" w14:textId="5BF35E1E" w:rsidR="002641D6" w:rsidRPr="001D606F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162A11" w14:textId="4B48E33E" w:rsidR="002641D6" w:rsidRPr="001D606F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4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8794" w14:textId="3542E046" w:rsidR="002641D6" w:rsidRPr="00125A17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EE0000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5D8C3" w14:textId="39AC696B" w:rsidR="002641D6" w:rsidRPr="00E34810" w:rsidRDefault="002641D6" w:rsidP="0026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6979D2" w14:textId="2655101B" w:rsidR="002641D6" w:rsidRPr="00E34810" w:rsidRDefault="002641D6" w:rsidP="0026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34F73" w14:textId="4019AA9D" w:rsidR="002641D6" w:rsidRPr="009A7366" w:rsidRDefault="002641D6" w:rsidP="002641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BBBA04D" w14:textId="33B30D5F" w:rsidR="002641D6" w:rsidRPr="00E95073" w:rsidRDefault="002641D6" w:rsidP="0026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801ACA6" w14:textId="7714C229" w:rsidR="002641D6" w:rsidRPr="00E95073" w:rsidRDefault="002641D6" w:rsidP="0026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032CF" w:rsidRPr="00E34810" w14:paraId="143A0942" w14:textId="77777777" w:rsidTr="00AB6F81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96D0998" w14:textId="77777777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307779" w14:textId="77777777" w:rsidR="002032C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3.15</w:t>
            </w:r>
          </w:p>
          <w:p w14:paraId="67160D2B" w14:textId="3915912E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4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41BB0" w14:textId="671EC3FD" w:rsidR="002032CF" w:rsidRPr="00722792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722792">
              <w:rPr>
                <w:rFonts w:ascii="Times New Roman" w:hAnsi="Times New Roman" w:cs="Times New Roman"/>
                <w:sz w:val="14"/>
                <w:szCs w:val="14"/>
              </w:rPr>
              <w:t>Eski Türk Edebiyatına Giriş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A70C73" w14:textId="07F00970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9565A0" w14:textId="7C5C8385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03 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8A0C3" w14:textId="0873371F" w:rsidR="002032CF" w:rsidRPr="001B3ED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EC3993" w14:textId="471664F9" w:rsidR="002032CF" w:rsidRPr="001B3ED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26982FC" w14:textId="412C6D96" w:rsidR="002032CF" w:rsidRPr="001D606F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2DB6E" w14:textId="042F1ED4" w:rsidR="002032CF" w:rsidRPr="002C594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38FBA8" w14:textId="44D25681" w:rsidR="002032CF" w:rsidRPr="00E34810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1B16B4" w14:textId="544D5A32" w:rsidR="002032CF" w:rsidRPr="00E34810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2B37B" w14:textId="0D3D1B27" w:rsidR="002032CF" w:rsidRPr="009A7366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9A7366"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Yeni Türk Edebiyatı VI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0EC6973" w14:textId="2E3020A0" w:rsidR="002032CF" w:rsidRPr="00E34810" w:rsidRDefault="00B1168B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58962C9B" w14:textId="2723F06D" w:rsidR="002032CF" w:rsidRPr="00E34810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1</w:t>
            </w:r>
          </w:p>
        </w:tc>
      </w:tr>
      <w:tr w:rsidR="002032CF" w:rsidRPr="00E34810" w14:paraId="139A776C" w14:textId="77777777" w:rsidTr="00232932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181DF61" w14:textId="77777777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303563" w14:textId="77777777" w:rsidR="002032C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4.15</w:t>
            </w:r>
          </w:p>
          <w:p w14:paraId="3E633AC5" w14:textId="006E3EBD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5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269AF" w14:textId="06AF8FC4" w:rsidR="002032CF" w:rsidRPr="00270DE9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722792">
              <w:rPr>
                <w:rFonts w:ascii="Times New Roman" w:hAnsi="Times New Roman" w:cs="Times New Roman"/>
                <w:sz w:val="14"/>
                <w:szCs w:val="14"/>
              </w:rPr>
              <w:t>Eski Türk Edebiyatına Giriş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2D61C6" w14:textId="182B1604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0CC4DE" w14:textId="47F859B1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3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94D9E" w14:textId="4DDD1278" w:rsidR="002032CF" w:rsidRPr="001B3ED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B537F7E" w14:textId="29A43386" w:rsidR="002032CF" w:rsidRPr="001B3ED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4EB721" w14:textId="025F94EF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422DC" w14:textId="34964703" w:rsidR="002032CF" w:rsidRPr="002C594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4A42C4" w14:textId="78337FAB" w:rsidR="002032CF" w:rsidRPr="00A43861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F021F6" w14:textId="683B9F35" w:rsidR="002032CF" w:rsidRPr="000A2E2E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39C27" w14:textId="7C476129" w:rsidR="002032CF" w:rsidRPr="009A7366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9A7366"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Yeni Türk Edebiyatı VI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89A7070" w14:textId="1317D696" w:rsidR="002032CF" w:rsidRPr="00E34810" w:rsidRDefault="00B1168B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07D864AA" w14:textId="1BBD4D03" w:rsidR="002032CF" w:rsidRPr="00E34810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1</w:t>
            </w:r>
          </w:p>
        </w:tc>
      </w:tr>
      <w:tr w:rsidR="002032CF" w:rsidRPr="00E34810" w14:paraId="7DC76B25" w14:textId="77777777" w:rsidTr="005175D8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E41D6A" w14:textId="77777777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B5FAEF" w14:textId="77777777" w:rsidR="002032C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5.15</w:t>
            </w:r>
          </w:p>
          <w:p w14:paraId="7549214E" w14:textId="2B8E2FB9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6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F9736" w14:textId="1982E09A" w:rsidR="002032CF" w:rsidRPr="00270DE9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A8BF6B" w14:textId="30647901" w:rsidR="002032CF" w:rsidRPr="001D606F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C44CAF" w14:textId="45FA5A3C" w:rsidR="002032CF" w:rsidRPr="001D606F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E7CC4" w14:textId="59F4A436" w:rsidR="002032CF" w:rsidRPr="001B3ED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Türk Dünyası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nda </w:t>
            </w: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Halk Nesr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7C51E9A" w14:textId="6521D1D6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</w:t>
            </w:r>
            <w:r w:rsidR="009E3393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2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33F682" w14:textId="2C153839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4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4BDDB" w14:textId="23CF696E" w:rsidR="002032CF" w:rsidRPr="00A1373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highlight w:val="yellow"/>
                <w:lang w:eastAsia="tr-TR"/>
              </w:rPr>
            </w:pPr>
            <w:r w:rsidRPr="00722792"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Eski Türk Edebiyatı IV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74523A" w14:textId="670C61C6" w:rsidR="002032CF" w:rsidRPr="007427DA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427DA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83427B" w14:textId="610FC756" w:rsidR="002032CF" w:rsidRPr="007427DA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427DA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3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A2022" w14:textId="22A4142A" w:rsidR="002032CF" w:rsidRPr="002A3B95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CF7BB7" w14:textId="03BB173A" w:rsidR="002032CF" w:rsidRPr="00E34810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FC9DA44" w14:textId="0BA6474F" w:rsidR="002032CF" w:rsidRPr="00E34810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032CF" w:rsidRPr="00E34810" w14:paraId="7A2DC099" w14:textId="77777777" w:rsidTr="00E2337E">
        <w:trPr>
          <w:trHeight w:val="396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66661CD" w14:textId="77777777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İ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81F8C9F" w14:textId="7482A4E1" w:rsidR="002032C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6.1</w:t>
            </w:r>
            <w:r>
              <w:rPr>
                <w:b/>
                <w:spacing w:val="-2"/>
                <w:sz w:val="13"/>
              </w:rPr>
              <w:t>0</w:t>
            </w:r>
          </w:p>
          <w:p w14:paraId="00C2DCF4" w14:textId="164E9067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6.55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32A32" w14:textId="48D19C7A" w:rsidR="002032CF" w:rsidRPr="00270DE9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96AAC9" w14:textId="63C64854" w:rsidR="002032CF" w:rsidRPr="001D606F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22D889" w14:textId="5793FFB9" w:rsidR="002032CF" w:rsidRPr="001D606F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9A861" w14:textId="451AAFA9" w:rsidR="002032CF" w:rsidRPr="001B3ED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Türk Dünyası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nda</w:t>
            </w: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 xml:space="preserve"> Halk Nesr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B1D7C50" w14:textId="2641A3A9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</w:t>
            </w:r>
            <w:r w:rsidR="002B6881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2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36E931" w14:textId="262ACD9B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4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CFEBA" w14:textId="355F295A" w:rsidR="002032CF" w:rsidRPr="00A1373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highlight w:val="yellow"/>
                <w:lang w:eastAsia="tr-TR"/>
              </w:rPr>
            </w:pPr>
            <w:r w:rsidRPr="00722792"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>Eski Türk Edebiyatı IV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E4FE35" w14:textId="1EC225E2" w:rsidR="002032CF" w:rsidRPr="007427DA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427DA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F932E2" w14:textId="19340DD2" w:rsidR="002032CF" w:rsidRPr="007427DA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427DA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3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1FD10" w14:textId="68923CD9" w:rsidR="002032CF" w:rsidRPr="002A3B95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F63D7B" w14:textId="0788524F" w:rsidR="002032CF" w:rsidRPr="00E34810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CA17C64" w14:textId="7B21721B" w:rsidR="002032CF" w:rsidRPr="00E34810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032CF" w:rsidRPr="00E34810" w14:paraId="40FECA07" w14:textId="77777777" w:rsidTr="00826412">
        <w:trPr>
          <w:trHeight w:val="163"/>
        </w:trPr>
        <w:tc>
          <w:tcPr>
            <w:tcW w:w="61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42973B" w14:textId="77777777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B090C5" w14:textId="4CF711A5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 xml:space="preserve"> </w:t>
            </w:r>
            <w:r w:rsidRPr="00166421">
              <w:rPr>
                <w:b/>
                <w:spacing w:val="-2"/>
                <w:sz w:val="13"/>
              </w:rPr>
              <w:t>08.15</w:t>
            </w:r>
            <w:r>
              <w:rPr>
                <w:b/>
                <w:spacing w:val="-2"/>
                <w:sz w:val="13"/>
              </w:rPr>
              <w:t>-09.00</w:t>
            </w:r>
          </w:p>
        </w:tc>
        <w:tc>
          <w:tcPr>
            <w:tcW w:w="219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EA358" w14:textId="13727CE7" w:rsidR="002032CF" w:rsidRPr="00722792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BD2F45" w14:textId="2A2E53BB" w:rsidR="002032CF" w:rsidRPr="009861F8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3CB7523" w14:textId="4E4EEE0C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977FC" w14:textId="531E6775" w:rsidR="002032CF" w:rsidRPr="001B3ED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65CE832" w14:textId="5073DD87" w:rsidR="002032CF" w:rsidRPr="001B3ED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544A45A" w14:textId="08065EB6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1D089" w14:textId="698BE106" w:rsidR="002032CF" w:rsidRPr="00080824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ini-Tasavvufî Halk Edebiyatı</w:t>
            </w: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89E852" w14:textId="6749E6A2" w:rsidR="002032CF" w:rsidRPr="00080824" w:rsidRDefault="002032CF" w:rsidP="006F01B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5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A24F61" w14:textId="52BA69EC" w:rsidR="002032CF" w:rsidRPr="00080824" w:rsidRDefault="002032CF" w:rsidP="001D54C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4</w:t>
            </w:r>
          </w:p>
        </w:tc>
        <w:tc>
          <w:tcPr>
            <w:tcW w:w="200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C21EB" w14:textId="74B10289" w:rsidR="002032CF" w:rsidRPr="002A3B95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3DFA81" w14:textId="5A7CBB90" w:rsidR="002032CF" w:rsidRPr="001D606F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60C0014D" w14:textId="085C5D87" w:rsidR="002032CF" w:rsidRPr="00E34810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032CF" w:rsidRPr="00E34810" w14:paraId="1EF51E94" w14:textId="77777777" w:rsidTr="00826412">
        <w:trPr>
          <w:trHeight w:val="60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994D55" w14:textId="77777777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0F749B" w14:textId="77777777" w:rsidR="002032C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09.15</w:t>
            </w:r>
          </w:p>
          <w:p w14:paraId="593860BD" w14:textId="75F90F89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0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4089A" w14:textId="462B33E9" w:rsidR="002032CF" w:rsidRPr="00722792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2AE2E5" w14:textId="6634B63C" w:rsidR="002032CF" w:rsidRPr="009861F8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4F5B0F" w14:textId="6ED68C6A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52F8F" w14:textId="46D42CC5" w:rsidR="002032CF" w:rsidRPr="001B3ED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4DE4403" w14:textId="49081504" w:rsidR="002032CF" w:rsidRPr="001B3ED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DE3F05F" w14:textId="08C8AA1F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938B7" w14:textId="40297A19" w:rsidR="002032CF" w:rsidRPr="00080824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ini-Tasavvufî Halk Edebiyatı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75193E7" w14:textId="09E64A96" w:rsidR="002032CF" w:rsidRPr="00080824" w:rsidRDefault="002032CF" w:rsidP="006F01B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A3F36F" w14:textId="12165E05" w:rsidR="002032CF" w:rsidRPr="00080824" w:rsidRDefault="002032CF" w:rsidP="001D54C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4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EE673" w14:textId="16FECC9D" w:rsidR="002032CF" w:rsidRPr="002A3B95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22792">
              <w:rPr>
                <w:rFonts w:ascii="Times New Roman" w:hAnsi="Times New Roman" w:cs="Times New Roman"/>
                <w:sz w:val="14"/>
                <w:szCs w:val="14"/>
              </w:rPr>
              <w:t>Eski Türk Edebiyatı V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FC6439" w14:textId="77777777" w:rsidR="002032C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  <w:p w14:paraId="599BD72A" w14:textId="3AB4A439" w:rsidR="002032CF" w:rsidRPr="001D606F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A9A5D2B" w14:textId="389DB999" w:rsidR="002032CF" w:rsidRPr="00E34810" w:rsidRDefault="002032CF" w:rsidP="0054254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3</w:t>
            </w:r>
          </w:p>
        </w:tc>
      </w:tr>
      <w:tr w:rsidR="002032CF" w:rsidRPr="00E34810" w14:paraId="3E01C3C5" w14:textId="77777777" w:rsidTr="0017571C">
        <w:trPr>
          <w:trHeight w:val="225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CA2D315" w14:textId="77777777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3B7FF9" w14:textId="77777777" w:rsidR="002032C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0.15</w:t>
            </w:r>
          </w:p>
          <w:p w14:paraId="4D8892C3" w14:textId="6BA93684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1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31D48" w14:textId="33C3264F" w:rsidR="002032CF" w:rsidRPr="00722792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370FD9" w14:textId="55CF6C46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67D69F" w14:textId="1AFCE0BB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13C9E" w14:textId="0D6D6842" w:rsidR="002032CF" w:rsidRPr="001B3ED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B9F75B4" w14:textId="394558EF" w:rsidR="002032CF" w:rsidRPr="001B3ED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736157" w14:textId="3471A211" w:rsidR="002032CF" w:rsidRPr="001D606F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A3679" w14:textId="3EFC3C19" w:rsidR="002032CF" w:rsidRPr="00080824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Türk Kültüründe İnançlar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B8A123" w14:textId="59D3A1F6" w:rsidR="002032CF" w:rsidRPr="00080824" w:rsidRDefault="002032CF" w:rsidP="006F01B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sz w:val="14"/>
                <w:szCs w:val="14"/>
              </w:rPr>
              <w:t>C102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0AAC1C" w14:textId="2F4CF5B2" w:rsidR="002032CF" w:rsidRPr="00080824" w:rsidRDefault="002032CF" w:rsidP="001D54C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4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97355" w14:textId="15E5E2B9" w:rsidR="002032CF" w:rsidRPr="002A3B95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22792">
              <w:rPr>
                <w:rFonts w:ascii="Times New Roman" w:hAnsi="Times New Roman" w:cs="Times New Roman"/>
                <w:sz w:val="14"/>
                <w:szCs w:val="14"/>
              </w:rPr>
              <w:t>Eski Türk Edebiyatı V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4A5074" w14:textId="2F379944" w:rsidR="002032CF" w:rsidRPr="00130AF4" w:rsidRDefault="002032CF" w:rsidP="009E339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2FD6468" w14:textId="02FF992D" w:rsidR="002032CF" w:rsidRPr="00130AF4" w:rsidRDefault="002032CF" w:rsidP="0054254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3</w:t>
            </w:r>
          </w:p>
        </w:tc>
      </w:tr>
      <w:tr w:rsidR="002032CF" w:rsidRPr="00E34810" w14:paraId="16D9407B" w14:textId="77777777" w:rsidTr="00826412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4C03C2C" w14:textId="77777777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E99AF0" w14:textId="77777777" w:rsidR="002032C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1.15</w:t>
            </w:r>
          </w:p>
          <w:p w14:paraId="3DD15B7F" w14:textId="0FE9A030" w:rsidR="002032CF" w:rsidRPr="001D606F" w:rsidRDefault="002032CF" w:rsidP="002032CF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2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FE61D" w14:textId="0FF0DEC8" w:rsidR="002032CF" w:rsidRPr="009861F8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1BAB3F" w14:textId="16247FD0" w:rsidR="002032CF" w:rsidRPr="001D606F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855904" w14:textId="71F31975" w:rsidR="002032CF" w:rsidRPr="001D606F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4D314" w14:textId="38C200C3" w:rsidR="002032CF" w:rsidRPr="001B3EDD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12A45E" w14:textId="05A41501" w:rsidR="002032CF" w:rsidRPr="001D606F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389EF6" w14:textId="02C68AE1" w:rsidR="002032CF" w:rsidRPr="001D606F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2406" w14:textId="56D0E6E6" w:rsidR="002032CF" w:rsidRPr="00080824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Türk Kültüründe İnançlar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6DE029" w14:textId="43994CCD" w:rsidR="002032CF" w:rsidRPr="00080824" w:rsidRDefault="002032CF" w:rsidP="006F01B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sz w:val="14"/>
                <w:szCs w:val="14"/>
              </w:rPr>
              <w:t>C102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3D408A" w14:textId="16FD07CC" w:rsidR="002032CF" w:rsidRPr="00080824" w:rsidRDefault="002032CF" w:rsidP="001D54C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4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1B816" w14:textId="093B5DD3" w:rsidR="002032CF" w:rsidRPr="002A3B95" w:rsidRDefault="002032CF" w:rsidP="002032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60088B" w14:textId="5787A114" w:rsidR="002032CF" w:rsidRPr="00130AF4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34B38F" w14:textId="61D8DC48" w:rsidR="002032CF" w:rsidRPr="00130AF4" w:rsidRDefault="002032CF" w:rsidP="002032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0A604314" w14:textId="77777777" w:rsidTr="007D09FC">
        <w:trPr>
          <w:trHeight w:val="99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8B65C2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0AD8136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2.15</w:t>
            </w:r>
          </w:p>
          <w:p w14:paraId="29CB8A5C" w14:textId="5B42D473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3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7BED2" w14:textId="1B518DD6" w:rsidR="002E03CE" w:rsidRPr="009861F8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B03822" w14:textId="0CDE2F59" w:rsidR="002E03CE" w:rsidRPr="009861F8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D6652E2" w14:textId="22BAF9B9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68817" w14:textId="7A7290EF" w:rsidR="002E03CE" w:rsidRPr="00722792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22792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Eski Türk Edebiyatı I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1F81B2" w14:textId="0624C0EB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8BF4B01" w14:textId="742B86AB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3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D27D2" w14:textId="427D6684" w:rsidR="002E03CE" w:rsidRPr="00A43861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2641D6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atı Edebiyatı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6DDA7E9" w14:textId="5FD2A035" w:rsidR="002E03CE" w:rsidRPr="00A43861" w:rsidRDefault="002E03CE" w:rsidP="006F01B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7F82F7" w14:textId="2E58EB52" w:rsidR="002E03CE" w:rsidRPr="000A2E2E" w:rsidRDefault="002E03CE" w:rsidP="001D54C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1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0182C" w14:textId="77822CB3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83C0CAE" w14:textId="57F9D8F8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BF27A2" w14:textId="27058B5F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67BBFEF2" w14:textId="77777777" w:rsidTr="00826412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FA05D9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8011EFE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3.15</w:t>
            </w:r>
          </w:p>
          <w:p w14:paraId="77BF166B" w14:textId="7E0EBC1A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4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BF6BC" w14:textId="16278C74" w:rsidR="002E03CE" w:rsidRPr="009861F8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C591D8" w14:textId="2585B96F" w:rsidR="002E03CE" w:rsidRPr="009861F8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78D594" w14:textId="55E0A0CD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63487" w14:textId="182F0FA5" w:rsidR="002E03CE" w:rsidRPr="00722792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22792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Eski Türk Edebiyatı I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3A0DDC" w14:textId="4BF4E3A0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sz w:val="14"/>
                <w:szCs w:val="14"/>
              </w:rPr>
              <w:t>C10</w:t>
            </w:r>
            <w:r>
              <w:rPr>
                <w:sz w:val="14"/>
                <w:szCs w:val="14"/>
              </w:rPr>
              <w:t>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32A3A4" w14:textId="14CCE168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3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C8194" w14:textId="24486901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2641D6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atı Edebiyatı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C3CAAF" w14:textId="08F11865" w:rsidR="002E03CE" w:rsidRPr="00080824" w:rsidRDefault="002E03CE" w:rsidP="006F01B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434CBA" w14:textId="244183AE" w:rsidR="002E03CE" w:rsidRPr="00080824" w:rsidRDefault="002E03CE" w:rsidP="001D54C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1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35B68" w14:textId="33D0DA02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Türk Dünyası Edebiyatları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E366478" w14:textId="5E95F7CA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</w:t>
            </w:r>
            <w:r w:rsidR="00B1168B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8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B93892" w14:textId="3DD9017C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4</w:t>
            </w:r>
          </w:p>
        </w:tc>
      </w:tr>
      <w:tr w:rsidR="002E03CE" w:rsidRPr="00E34810" w14:paraId="60C78CC6" w14:textId="77777777" w:rsidTr="007D09FC">
        <w:trPr>
          <w:trHeight w:val="44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3075D0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4DEBEA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4.15</w:t>
            </w:r>
          </w:p>
          <w:p w14:paraId="0824759F" w14:textId="52602DE6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5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10C0E" w14:textId="57D97BF5" w:rsidR="002E03CE" w:rsidRPr="009861F8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22792">
              <w:rPr>
                <w:rFonts w:ascii="Times New Roman" w:hAnsi="Times New Roman" w:cs="Times New Roman"/>
                <w:sz w:val="14"/>
                <w:szCs w:val="14"/>
              </w:rPr>
              <w:t>Osmanlıca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F8773C" w14:textId="4D753953" w:rsidR="002E03CE" w:rsidRPr="009861F8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0032644" w14:textId="2524FE65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3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FE714" w14:textId="2B1940AA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B0C514" w14:textId="3D1454D0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856FCC" w14:textId="15E8FC5C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ED5A7" w14:textId="00656B67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ap Edebiyatı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EF73AC4" w14:textId="4DD602F1" w:rsidR="002E03CE" w:rsidRPr="00080824" w:rsidRDefault="002E03CE" w:rsidP="006F01B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96358A" w14:textId="263BBE0E" w:rsidR="002E03CE" w:rsidRPr="00080824" w:rsidRDefault="002E03CE" w:rsidP="001D54C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0BBC9" w14:textId="6E48533E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Türk Dünyası Edebiyatları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980E0E4" w14:textId="26F77169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</w:t>
            </w:r>
            <w:r w:rsidR="00B1168B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8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4060A0" w14:textId="27B83F20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4</w:t>
            </w:r>
          </w:p>
        </w:tc>
      </w:tr>
      <w:tr w:rsidR="002E03CE" w:rsidRPr="00E34810" w14:paraId="31FC3767" w14:textId="77777777" w:rsidTr="007D09FC">
        <w:trPr>
          <w:trHeight w:val="42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70800A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3427409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5.15</w:t>
            </w:r>
          </w:p>
          <w:p w14:paraId="10ECDFFE" w14:textId="676A5934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6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9DD60" w14:textId="174028FC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722792">
              <w:rPr>
                <w:rFonts w:ascii="Times New Roman" w:hAnsi="Times New Roman" w:cs="Times New Roman"/>
                <w:sz w:val="14"/>
                <w:szCs w:val="14"/>
              </w:rPr>
              <w:t>Osmanlıca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48E9E5E" w14:textId="1370F92E" w:rsidR="002E03CE" w:rsidRPr="00D265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C103 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E5E449B" w14:textId="701424F0" w:rsidR="002E03CE" w:rsidRPr="00D265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3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ABA96" w14:textId="500688BA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54E2E3" w14:textId="25B82741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90E27F" w14:textId="24C6C0BB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1FA4" w14:textId="5CF6F387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rap Edebiyatı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20BA01" w14:textId="08E97716" w:rsidR="002E03CE" w:rsidRPr="00130AF4" w:rsidRDefault="002E03CE" w:rsidP="006F01B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sz w:val="14"/>
                <w:szCs w:val="14"/>
              </w:rPr>
              <w:t>C103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8CBA11" w14:textId="7F8A2FD3" w:rsidR="002E03CE" w:rsidRPr="00130AF4" w:rsidRDefault="002E03CE" w:rsidP="001D54C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AE1D5" w14:textId="29ACC590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Türk Dünyası Metin İncelemes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546A968" w14:textId="2E11AF66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sz w:val="14"/>
                <w:szCs w:val="14"/>
              </w:rPr>
              <w:t>C102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DDCC88" w14:textId="7975843A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4</w:t>
            </w:r>
          </w:p>
        </w:tc>
      </w:tr>
      <w:tr w:rsidR="002E03CE" w:rsidRPr="00E34810" w14:paraId="5008B793" w14:textId="77777777" w:rsidTr="00826412">
        <w:trPr>
          <w:trHeight w:val="42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A22753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B9E729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6.1</w:t>
            </w:r>
            <w:r>
              <w:rPr>
                <w:b/>
                <w:spacing w:val="-2"/>
                <w:sz w:val="13"/>
              </w:rPr>
              <w:t>0</w:t>
            </w:r>
          </w:p>
          <w:p w14:paraId="0FCB65A2" w14:textId="05E5E7DD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6.55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6C076" w14:textId="4FD9F31D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722792">
              <w:rPr>
                <w:rFonts w:ascii="Times New Roman" w:hAnsi="Times New Roman" w:cs="Times New Roman"/>
                <w:sz w:val="14"/>
                <w:szCs w:val="14"/>
              </w:rPr>
              <w:t>Osmanlıca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1222B7" w14:textId="775076F9" w:rsidR="002E03CE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CABAFE" w14:textId="64F12DAF" w:rsidR="002E03CE" w:rsidRPr="00D265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3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48D6D" w14:textId="77DC90C9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623855" w14:textId="63AB5A77" w:rsidR="002E03CE" w:rsidRPr="00A14FCA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17F564" w14:textId="3FBA735A" w:rsidR="002E03CE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2DBA8C" w14:textId="2A228CD9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5A4FB1" w14:textId="4E7D4729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B03A68" w14:textId="250867A7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D6872" w14:textId="4F51A2C5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Türk Dünyası Metin İncelemes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5CADE3" w14:textId="1BBA7223" w:rsidR="002E03CE" w:rsidRPr="00911BC7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sz w:val="14"/>
                <w:szCs w:val="14"/>
              </w:rPr>
              <w:t>C10</w:t>
            </w:r>
            <w:r>
              <w:rPr>
                <w:sz w:val="14"/>
                <w:szCs w:val="14"/>
              </w:rPr>
              <w:t>2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687BA73" w14:textId="3D11A9DB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4</w:t>
            </w:r>
          </w:p>
        </w:tc>
      </w:tr>
      <w:tr w:rsidR="002E03CE" w:rsidRPr="00E34810" w14:paraId="1C237725" w14:textId="77777777" w:rsidTr="002929C4">
        <w:trPr>
          <w:trHeight w:val="42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552B71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F4C8637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rPr>
                <w:b/>
                <w:spacing w:val="-2"/>
                <w:sz w:val="13"/>
              </w:rPr>
            </w:pPr>
            <w:r>
              <w:rPr>
                <w:b/>
                <w:spacing w:val="-2"/>
                <w:sz w:val="13"/>
              </w:rPr>
              <w:t xml:space="preserve">    17.00</w:t>
            </w:r>
          </w:p>
          <w:p w14:paraId="49706B30" w14:textId="35C5D734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 xml:space="preserve">    17.45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CE1CE" w14:textId="348BA05E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FFA614" w14:textId="05F74F9C" w:rsidR="002E03CE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932C0C" w14:textId="133F7EFC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DBFF2" w14:textId="77777777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897CDB" w14:textId="77777777" w:rsidR="002E03CE" w:rsidRPr="00A14FCA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87C484" w14:textId="77777777" w:rsidR="002E03CE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A9F17" w14:textId="6F191BA4" w:rsidR="002E03CE" w:rsidRPr="007427DA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highlight w:val="yellow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8063CD4" w14:textId="31464E1A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585F9E" w14:textId="712F0818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8F8A1" w14:textId="2ACF496A" w:rsidR="002E03CE" w:rsidRPr="00722792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471639" w14:textId="6B8AB911" w:rsidR="002E03CE" w:rsidRPr="00911BC7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2D2C6B77" w14:textId="6D402027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0EC0A178" w14:textId="77777777" w:rsidTr="002929C4">
        <w:trPr>
          <w:trHeight w:val="58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E63486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A9BF43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rPr>
                <w:b/>
                <w:spacing w:val="-2"/>
                <w:sz w:val="13"/>
              </w:rPr>
            </w:pPr>
            <w:r>
              <w:rPr>
                <w:b/>
                <w:spacing w:val="-2"/>
                <w:sz w:val="13"/>
              </w:rPr>
              <w:t xml:space="preserve">    18.00</w:t>
            </w:r>
          </w:p>
          <w:p w14:paraId="2179C4CF" w14:textId="351B41A3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 xml:space="preserve">    18.45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78001A7" w14:textId="3A935475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CC564E" w14:textId="184E0DFB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17EB18" w14:textId="618DCF14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6A2BBC1" w14:textId="76CD314A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09B241" w14:textId="7EEA1FA6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084AF8" w14:textId="22D92195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830E08A" w14:textId="7AC77486" w:rsidR="002E03CE" w:rsidRPr="007427DA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highlight w:val="yellow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22DCCF" w14:textId="012ED3DD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7DC067" w14:textId="74915B95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4D4AE2AB" w14:textId="50CE30B7" w:rsidR="002E03CE" w:rsidRPr="00722792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E69D40" w14:textId="105C30A3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62B8601" w14:textId="38145344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23A10B1B" w14:textId="77777777" w:rsidTr="008E55D0">
        <w:tc>
          <w:tcPr>
            <w:tcW w:w="61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EFF288D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Ç</w:t>
            </w:r>
          </w:p>
        </w:tc>
        <w:tc>
          <w:tcPr>
            <w:tcW w:w="7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DC36649" w14:textId="029E822C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 xml:space="preserve"> </w:t>
            </w:r>
            <w:r w:rsidRPr="00166421">
              <w:rPr>
                <w:b/>
                <w:spacing w:val="-2"/>
                <w:sz w:val="13"/>
              </w:rPr>
              <w:t>08.15</w:t>
            </w:r>
            <w:r>
              <w:rPr>
                <w:b/>
                <w:spacing w:val="-2"/>
                <w:sz w:val="13"/>
              </w:rPr>
              <w:t>-09.00</w:t>
            </w:r>
          </w:p>
        </w:tc>
        <w:tc>
          <w:tcPr>
            <w:tcW w:w="219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80024" w14:textId="570CB161" w:rsidR="002E03CE" w:rsidRPr="009861F8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6A6E93" w14:textId="1CFDBBB2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20BCDF" w14:textId="4D164CE4" w:rsidR="002E03CE" w:rsidRPr="009861F8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A64B8" w14:textId="6CCC9A59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F6B90B" w14:textId="231B63B3" w:rsidR="002E03CE" w:rsidRPr="001B3EDD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259871" w14:textId="4855EABE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5D86E" w14:textId="2E7472AF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2C594D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il Bilimi</w:t>
            </w: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5CC257" w14:textId="44E05B5E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5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19836EF" w14:textId="1294E183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8</w:t>
            </w:r>
          </w:p>
        </w:tc>
        <w:tc>
          <w:tcPr>
            <w:tcW w:w="200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328F" w14:textId="61B26490" w:rsidR="002E03CE" w:rsidRPr="007427DA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highlight w:val="yellow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Çağdaş Türk Lehçeleri II</w:t>
            </w: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207995" w14:textId="1EFD55B8" w:rsidR="002E03CE" w:rsidRPr="00130AF4" w:rsidRDefault="00B1168B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4</w:t>
            </w:r>
          </w:p>
        </w:tc>
        <w:tc>
          <w:tcPr>
            <w:tcW w:w="80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E5169B" w14:textId="1BB856B5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7</w:t>
            </w:r>
          </w:p>
        </w:tc>
      </w:tr>
      <w:tr w:rsidR="002E03CE" w:rsidRPr="00E34810" w14:paraId="25B785DF" w14:textId="77777777" w:rsidTr="006D252C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433D9A1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BC5106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09.15</w:t>
            </w:r>
          </w:p>
          <w:p w14:paraId="0430F8FE" w14:textId="337D331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0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CD35B" w14:textId="1F153846" w:rsidR="002E03CE" w:rsidRPr="009861F8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D534E7" w14:textId="0C1C9605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5B82DE" w14:textId="3FB40752" w:rsidR="002E03CE" w:rsidRPr="009861F8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86FB8" w14:textId="29B1A049" w:rsidR="002E03CE" w:rsidRPr="00E40252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E40252">
              <w:rPr>
                <w:rFonts w:ascii="Times New Roman" w:hAnsi="Times New Roman" w:cs="Times New Roman"/>
                <w:sz w:val="14"/>
                <w:szCs w:val="14"/>
              </w:rPr>
              <w:t>Orta Türkçe I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A29D12" w14:textId="2B3FC589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sz w:val="14"/>
                <w:szCs w:val="14"/>
              </w:rPr>
              <w:t>C102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B7069FE" w14:textId="06104DF6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sz w:val="14"/>
                <w:szCs w:val="14"/>
              </w:rPr>
              <w:t>10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F26CA" w14:textId="24735092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2C594D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il Bilim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E9FF46A" w14:textId="0D08022D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7068F7" w14:textId="7630960C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8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79923" w14:textId="09E32457" w:rsidR="002E03CE" w:rsidRPr="007427DA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highlight w:val="yellow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Çağdaş Türk Lehçeleri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3A792D" w14:textId="4F21AEA5" w:rsidR="002E03CE" w:rsidRPr="00130AF4" w:rsidRDefault="00B1168B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4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47ACA8" w14:textId="1097B089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7</w:t>
            </w:r>
          </w:p>
        </w:tc>
      </w:tr>
      <w:tr w:rsidR="002E03CE" w:rsidRPr="00E34810" w14:paraId="4A4B0C83" w14:textId="77777777" w:rsidTr="00826412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C977184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5C17F2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0.15</w:t>
            </w:r>
          </w:p>
          <w:p w14:paraId="28EA7C98" w14:textId="050F6520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1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8A11" w14:textId="2FAC9CD1" w:rsidR="002E03CE" w:rsidRPr="0061366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Türkiye Türkçesi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4F8683" w14:textId="7CC01CB3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EE855B5" w14:textId="7457C96E" w:rsidR="002E03CE" w:rsidRPr="0061366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8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0659" w14:textId="1E5ECB1E" w:rsidR="002E03CE" w:rsidRPr="00E40252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E40252">
              <w:rPr>
                <w:rFonts w:ascii="Times New Roman" w:hAnsi="Times New Roman" w:cs="Times New Roman"/>
                <w:sz w:val="14"/>
                <w:szCs w:val="14"/>
              </w:rPr>
              <w:t>Orta Türkçe I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597F70" w14:textId="6BDA429F" w:rsidR="002E03CE" w:rsidRPr="00E34810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sz w:val="14"/>
                <w:szCs w:val="14"/>
              </w:rPr>
              <w:t>C102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87AD63D" w14:textId="23A108D2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sz w:val="14"/>
                <w:szCs w:val="14"/>
              </w:rPr>
              <w:t>10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9A107" w14:textId="55718694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234C3A" w14:textId="7F44AF75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30403C" w14:textId="090C1797" w:rsidR="002E03CE" w:rsidRPr="0008082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D1E9A" w14:textId="07B77C87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2BEDDC" w14:textId="472F96C2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50EAC2" w14:textId="4F8BF47F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5CFEFF92" w14:textId="77777777" w:rsidTr="005B69EF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C2BD6FB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Ş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0F7A0E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1.15</w:t>
            </w:r>
          </w:p>
          <w:p w14:paraId="78E32968" w14:textId="38CA4A3F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2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86CE6" w14:textId="3A75DF85" w:rsidR="002E03CE" w:rsidRPr="0061366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Türkiye Türkçesi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7367F9B" w14:textId="0D4D2D04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CA4529" w14:textId="37DFCE55" w:rsidR="002E03CE" w:rsidRPr="0061366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8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064B" w14:textId="1CD106D9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1A4143" w14:textId="1A007B71" w:rsidR="002E03CE" w:rsidRPr="00E34810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469542" w14:textId="1F8C51E7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F0BA" w14:textId="4F9F5837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Eski Türkçe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97CAB1" w14:textId="724DDAB0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47A7D8" w14:textId="650009B0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0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EBE25" w14:textId="5DA4055E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D15F84" w14:textId="3AAB6DE7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4A2F21" w14:textId="6F701A3C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06E8C463" w14:textId="77777777" w:rsidTr="005B69EF">
        <w:trPr>
          <w:trHeight w:val="70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D9F642C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E20231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2.15</w:t>
            </w:r>
          </w:p>
          <w:p w14:paraId="26D2C78C" w14:textId="4D7AFAA0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3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E1E59" w14:textId="12E85481" w:rsidR="002E03CE" w:rsidRPr="00DE56C2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Türkiye Türkçesi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1F2A08" w14:textId="65A2FE34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9C2562" w14:textId="40BC9E64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8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0E73" w14:textId="644A4AAE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5E1058" w14:textId="194F6F34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A5CD25" w14:textId="514A4C53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E1BA" w14:textId="4D80A477" w:rsidR="002E03CE" w:rsidRPr="00A43861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Eski Türkçe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CF7BE1" w14:textId="2E311228" w:rsidR="002E03CE" w:rsidRPr="00A43861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D04260" w14:textId="067F8769" w:rsidR="002E03CE" w:rsidRPr="000A2E2E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0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F3C56" w14:textId="0743F9D6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0A7275" w14:textId="5FF9A536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D5A35C" w14:textId="7B53FC0E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16725C05" w14:textId="77777777" w:rsidTr="00AC2977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AC2BF47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AE5EC6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3.15</w:t>
            </w:r>
          </w:p>
          <w:p w14:paraId="0C30D68F" w14:textId="5D769E5B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4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3D9EB" w14:textId="5C412EF1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0EBE3C6" w14:textId="67F28CBA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48E0B89" w14:textId="5F0DAD16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D29C3" w14:textId="1F6B2CCD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17F104" w14:textId="2D9E4763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85CB64" w14:textId="5C57C144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8AA3A" w14:textId="20E1D55F" w:rsidR="002E03CE" w:rsidRPr="00A43861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071FF3" w14:textId="0B6F095A" w:rsidR="002E03CE" w:rsidRPr="00A43861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61A5EB" w14:textId="29BA854D" w:rsidR="002E03CE" w:rsidRPr="000A2E2E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6C66B" w14:textId="7A8DA679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96CA7F" w14:textId="13A72653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E320E9" w14:textId="6B0E0372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6230E716" w14:textId="77777777" w:rsidTr="00AC2977">
        <w:trPr>
          <w:trHeight w:val="132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C40E955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B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E03496B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4.15</w:t>
            </w:r>
          </w:p>
          <w:p w14:paraId="21444097" w14:textId="1F24669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5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EAB1C" w14:textId="26B1A661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AA72B3C" w14:textId="2EDC48ED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A32835F" w14:textId="53E66EC8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6C6F9" w14:textId="6DA28565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6C3B36" w14:textId="5E6ABF7D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287117" w14:textId="34CE038B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75D8A" w14:textId="12C37050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1C5D56" w14:textId="2E7A0ABF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sz w:val="14"/>
                <w:szCs w:val="14"/>
              </w:rPr>
              <w:t xml:space="preserve">  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357CCB" w14:textId="363F2B46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13557" w14:textId="273864EC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6809EC" w14:textId="5AC2A38B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245168DF" w14:textId="60D15BFB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7732ACBB" w14:textId="77777777" w:rsidTr="003249A9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CBE840" w14:textId="25F3BB4E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A5246A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5.15</w:t>
            </w:r>
          </w:p>
          <w:p w14:paraId="7799AFDF" w14:textId="3472BF1D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6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CE8EF" w14:textId="48B508E5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80FA75" w14:textId="77777777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1527FB" w14:textId="77777777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B9AFB" w14:textId="023876D4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655E02" w14:textId="77777777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D44FDD" w14:textId="77777777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8A2A9" w14:textId="1C2F4DFB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254EAE9" w14:textId="4D78F08B" w:rsidR="002E03CE" w:rsidRPr="0008082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C4CB5A" w14:textId="33B0E95A" w:rsidR="002E03CE" w:rsidRPr="0008082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A2C4F" w14:textId="31DB771E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42D320" w14:textId="77777777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59AA595A" w14:textId="77777777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0EAB13FA" w14:textId="77777777" w:rsidTr="003249A9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1ECEA6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13F30B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6.1</w:t>
            </w:r>
            <w:r>
              <w:rPr>
                <w:b/>
                <w:spacing w:val="-2"/>
                <w:sz w:val="13"/>
              </w:rPr>
              <w:t>0</w:t>
            </w:r>
          </w:p>
          <w:p w14:paraId="09EA58ED" w14:textId="495FE901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6.55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22C6C" w14:textId="6F23D55D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4F3182" w14:textId="77777777" w:rsidR="002E03CE" w:rsidRPr="00D265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2B0EE2" w14:textId="77777777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6D8F5" w14:textId="4B33627B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1DF536" w14:textId="77777777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54FA06" w14:textId="77777777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8971C" w14:textId="5DCF4E9A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9A12B3" w14:textId="5F1D1CCA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CC0484" w14:textId="514A1826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60B3A" w14:textId="4B75820E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  <w:t>ÜNİVERSİTE SEÇMELİ DERSLERİ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7990A8" w14:textId="77777777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5AAF35AD" w14:textId="77777777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79EC4D53" w14:textId="77777777" w:rsidTr="00826412">
        <w:tc>
          <w:tcPr>
            <w:tcW w:w="61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93713E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P</w:t>
            </w:r>
          </w:p>
        </w:tc>
        <w:tc>
          <w:tcPr>
            <w:tcW w:w="7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86C1903" w14:textId="57D8A8A8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 xml:space="preserve"> </w:t>
            </w:r>
            <w:r w:rsidRPr="00166421">
              <w:rPr>
                <w:b/>
                <w:spacing w:val="-2"/>
                <w:sz w:val="13"/>
              </w:rPr>
              <w:t>08.15</w:t>
            </w:r>
            <w:r>
              <w:rPr>
                <w:b/>
                <w:spacing w:val="-2"/>
                <w:sz w:val="13"/>
              </w:rPr>
              <w:t>-09.00</w:t>
            </w:r>
          </w:p>
        </w:tc>
        <w:tc>
          <w:tcPr>
            <w:tcW w:w="219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8587E" w14:textId="21FDAE83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37896E" w14:textId="7D6B8C98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A00885" w14:textId="6E3B8BB5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39BB3" w14:textId="56644AC4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16642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Türk Kültürü I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I</w:t>
            </w:r>
          </w:p>
        </w:tc>
        <w:tc>
          <w:tcPr>
            <w:tcW w:w="73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E290383" w14:textId="04649B0E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sz w:val="14"/>
                <w:szCs w:val="14"/>
              </w:rPr>
              <w:t>C103</w:t>
            </w:r>
          </w:p>
        </w:tc>
        <w:tc>
          <w:tcPr>
            <w:tcW w:w="64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6787820" w14:textId="229D17F8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2</w:t>
            </w:r>
          </w:p>
        </w:tc>
        <w:tc>
          <w:tcPr>
            <w:tcW w:w="218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56508" w14:textId="54E11154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Halk Bilimi ve Araştırma Metotları II</w:t>
            </w: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218BB2" w14:textId="7D2A775F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sz w:val="14"/>
                <w:szCs w:val="14"/>
              </w:rPr>
              <w:t>C102</w:t>
            </w:r>
          </w:p>
        </w:tc>
        <w:tc>
          <w:tcPr>
            <w:tcW w:w="5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BF8F073" w14:textId="61326DBF" w:rsidR="002E03CE" w:rsidRPr="0008082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5</w:t>
            </w:r>
          </w:p>
        </w:tc>
        <w:tc>
          <w:tcPr>
            <w:tcW w:w="200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D3BE1" w14:textId="75BAA3F5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5EE0E2" w14:textId="1430E1C5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E61625" w14:textId="32520E78" w:rsidR="002E03CE" w:rsidRPr="00130AF4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661018D9" w14:textId="77777777" w:rsidTr="00826412">
        <w:trPr>
          <w:trHeight w:val="223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95F58B8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DAB217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09.15</w:t>
            </w:r>
          </w:p>
          <w:p w14:paraId="59DB7684" w14:textId="34EF1969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0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E808A" w14:textId="32A21039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761F1F" w14:textId="15C7F22B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94E52B" w14:textId="4B51A230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874AB" w14:textId="6095350B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16642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Türk Kültürü I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F1099FD" w14:textId="33C4A630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sz w:val="14"/>
                <w:szCs w:val="14"/>
              </w:rPr>
              <w:t>C10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F05EE5" w14:textId="1A283BC2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2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544D2" w14:textId="37CE1723" w:rsidR="002E03CE" w:rsidRPr="00E34810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Halk Bilimi ve Araştırma Metotları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7DDE6A9" w14:textId="02D062D8" w:rsidR="002E03CE" w:rsidRPr="00E34810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sz w:val="14"/>
                <w:szCs w:val="14"/>
              </w:rPr>
              <w:t>C102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E6A7FA" w14:textId="0F6CB2FE" w:rsidR="002E03CE" w:rsidRPr="00E34810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5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6FFB4" w14:textId="240CF63E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4C8D16" w14:textId="01E0B1AD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CD3FAA" w14:textId="11B4B2DF" w:rsidR="002E03CE" w:rsidRPr="00130AF4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4B42C3F3" w14:textId="77777777" w:rsidTr="00826412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2963099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CB2CBE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0.15</w:t>
            </w:r>
          </w:p>
          <w:p w14:paraId="26D32969" w14:textId="608059E0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1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87418" w14:textId="0C50CA00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BA731E" w14:textId="3D76A97C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DF1ACA" w14:textId="7A9B9381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3AFDE" w14:textId="5720C541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16642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Söz Dizimi I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4EB47D" w14:textId="700617B2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sz w:val="14"/>
                <w:szCs w:val="14"/>
              </w:rPr>
              <w:t>C10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66ED4EA" w14:textId="34C80219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7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ABCA5" w14:textId="1AA41220" w:rsidR="002E03CE" w:rsidRPr="00E34810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53E328" w14:textId="24C7A8D1" w:rsidR="002E03CE" w:rsidRPr="00E34810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3E2782" w14:textId="587BE9DD" w:rsidR="002E03CE" w:rsidRPr="00E34810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E85FC" w14:textId="6650A9D6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E6F3A1" w14:textId="3F906603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1D5495" w14:textId="21A650D1" w:rsidR="002E03CE" w:rsidRPr="00227778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761BC94C" w14:textId="77777777" w:rsidTr="00F85C8F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B6429BA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Ş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232F10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1.15</w:t>
            </w:r>
          </w:p>
          <w:p w14:paraId="2CA1A65A" w14:textId="13D14F82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2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7A61B" w14:textId="36EF2E0F" w:rsidR="002E03CE" w:rsidRPr="00270DE9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2C4ABA" w14:textId="533BC486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3B9125" w14:textId="666531FE" w:rsidR="002E03CE" w:rsidRPr="00D265E9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C0E89" w14:textId="1F3C3BC9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16642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Söz Dizimi I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E066C4C" w14:textId="7E2B8656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sz w:val="14"/>
                <w:szCs w:val="14"/>
              </w:rPr>
              <w:t>C10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77560DF" w14:textId="66CD8741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7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22CDD" w14:textId="3586B363" w:rsidR="002E03CE" w:rsidRPr="009A7366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502308" w14:textId="04B52CDC" w:rsidR="002E03CE" w:rsidRPr="00E34810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5CB06A" w14:textId="235811F2" w:rsidR="002E03CE" w:rsidRPr="00E34810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8A96C" w14:textId="09151B4A" w:rsidR="002E03CE" w:rsidRPr="002A3B95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B8890C" w14:textId="1CA7F4A3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6E7218" w14:textId="6903D080" w:rsidR="002E03CE" w:rsidRPr="00227778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2E03CE" w:rsidRPr="00E34810" w14:paraId="1B94380C" w14:textId="77777777" w:rsidTr="00826412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3066CDC" w14:textId="77777777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3F5D96" w14:textId="77777777" w:rsidR="002E03CE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2.15</w:t>
            </w:r>
          </w:p>
          <w:p w14:paraId="488AFE53" w14:textId="2AF62859" w:rsidR="002E03CE" w:rsidRPr="001D606F" w:rsidRDefault="002E03CE" w:rsidP="002E03CE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3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B9E28" w14:textId="5594D3B2" w:rsidR="002E03CE" w:rsidRPr="009861F8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Sözlü Yazılı Anlatım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AFF1C81" w14:textId="498A48C7" w:rsidR="002E03CE" w:rsidRPr="009861F8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sz w:val="14"/>
                <w:szCs w:val="14"/>
              </w:rPr>
              <w:t>C102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7F54EA4" w14:textId="5916D076" w:rsidR="002E03CE" w:rsidRPr="009861F8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5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6B1E2" w14:textId="00CBF845" w:rsidR="002E03CE" w:rsidRPr="001B3EDD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730FCE" w14:textId="2C001E1F" w:rsidR="002E03CE" w:rsidRPr="001B3EDD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323079" w14:textId="1B9067CD" w:rsidR="002E03CE" w:rsidRPr="001D606F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A553E" w14:textId="655A5108" w:rsidR="002E03CE" w:rsidRPr="009A7366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C2509B6" w14:textId="15407878" w:rsidR="002E03CE" w:rsidRPr="00E34810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3F24B08" w14:textId="0B9CB10A" w:rsidR="002E03CE" w:rsidRPr="00E34810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5496D" w14:textId="5321528C" w:rsidR="002E03CE" w:rsidRPr="001D606F" w:rsidRDefault="002E03CE" w:rsidP="002E03C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4E9412" w14:textId="668D3B1A" w:rsidR="002E03CE" w:rsidRPr="00E34810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93363B" w14:textId="3EDE05B1" w:rsidR="002E03CE" w:rsidRPr="00B270B7" w:rsidRDefault="002E03CE" w:rsidP="002E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186C79" w:rsidRPr="00E34810" w14:paraId="1FA6A6D4" w14:textId="77777777" w:rsidTr="00826412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036EA32" w14:textId="77777777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93238B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3.15</w:t>
            </w:r>
          </w:p>
          <w:p w14:paraId="75C33EBA" w14:textId="01C74412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4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A591C" w14:textId="7741F0EC" w:rsidR="00186C79" w:rsidRPr="00270DE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Sözlü Yazılı Anlatım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49649B" w14:textId="0BC7F374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sz w:val="14"/>
                <w:szCs w:val="14"/>
              </w:rPr>
              <w:t>C102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A57B8E" w14:textId="186101E4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sz w:val="14"/>
                <w:szCs w:val="14"/>
              </w:rPr>
              <w:t>0</w:t>
            </w:r>
            <w:r>
              <w:rPr>
                <w:sz w:val="14"/>
                <w:szCs w:val="14"/>
              </w:rPr>
              <w:t>5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1C9FC" w14:textId="75392610" w:rsidR="00186C79" w:rsidRPr="001B3EDD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Eski Anadolu Türkçesi I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C2E8264" w14:textId="6F5EAC80" w:rsidR="00186C79" w:rsidRPr="001D606F" w:rsidRDefault="00B1168B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sz w:val="14"/>
                <w:szCs w:val="14"/>
              </w:rPr>
              <w:t>C10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F4D18DB" w14:textId="5883F14A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7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F844A" w14:textId="0A09CFA1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Anadolu ve Rumeli Ağızlar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42F91B" w14:textId="1BEDADD3" w:rsidR="00186C79" w:rsidRPr="00E34810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427DA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</w:t>
            </w:r>
            <w:r w:rsidR="00B1168B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8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5B3BB3" w14:textId="7EAD4BEF" w:rsidR="00186C79" w:rsidRPr="000A2E2E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427DA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08 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E3964" w14:textId="02AEEEF0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BC725F" w14:textId="5E231379" w:rsidR="00186C79" w:rsidRPr="00E34810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47C4D1A" w14:textId="4ACE0F05" w:rsidR="00186C79" w:rsidRPr="00B270B7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186C79" w:rsidRPr="00E34810" w14:paraId="67A2C3C2" w14:textId="77777777" w:rsidTr="00D130F9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551599" w14:textId="12A2725A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B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83DF3F1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4.15</w:t>
            </w:r>
          </w:p>
          <w:p w14:paraId="452A936E" w14:textId="7BC46340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5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6BEC0" w14:textId="5C9FA54A" w:rsidR="00186C7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Yeni Türk Edebiyatı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9B092C8" w14:textId="6122E288" w:rsidR="00186C79" w:rsidRPr="00827301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FBE3FD" w14:textId="0F3E1B06" w:rsidR="00186C7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6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638E0" w14:textId="5905BFFE" w:rsidR="00186C79" w:rsidRPr="001B3EDD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ski Anadolu Türkçesi I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A0CCA8" w14:textId="3519BE02" w:rsidR="00186C79" w:rsidRPr="00827301" w:rsidRDefault="00B1168B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D8166E" w14:textId="30D1F7B3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7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6C26" w14:textId="59471306" w:rsidR="00186C79" w:rsidRPr="000A2E2E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Anadolu ve Rumeli Ağızlar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FEE71C" w14:textId="075CE649" w:rsidR="00186C79" w:rsidRPr="003826C4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427DA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</w:t>
            </w:r>
            <w:r w:rsidR="00B1168B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8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F5204B" w14:textId="150DF5BE" w:rsidR="00186C7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7427DA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8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4D8A7" w14:textId="5E3DBA5A" w:rsidR="00186C7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Dünya Mitolojis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585ECD" w14:textId="2D33A500" w:rsidR="00186C79" w:rsidRPr="003826C4" w:rsidRDefault="00B1168B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20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39BA09" w14:textId="3502ED23" w:rsidR="00186C7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5</w:t>
            </w:r>
          </w:p>
        </w:tc>
      </w:tr>
      <w:tr w:rsidR="00186C79" w:rsidRPr="00E34810" w14:paraId="09055BF4" w14:textId="77777777" w:rsidTr="0030554E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92E32C" w14:textId="33BE6969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EBBF8A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5.15</w:t>
            </w:r>
          </w:p>
          <w:p w14:paraId="6421FA81" w14:textId="73200113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6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419E2" w14:textId="7394E637" w:rsidR="00186C79" w:rsidRPr="00B0404B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B0404B">
              <w:rPr>
                <w:rFonts w:ascii="Times New Roman" w:hAnsi="Times New Roman" w:cs="Times New Roman"/>
                <w:sz w:val="14"/>
                <w:szCs w:val="14"/>
              </w:rPr>
              <w:t>Yeni Türk Edebiyatı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AB19F9B" w14:textId="6A8BFE53" w:rsidR="00186C79" w:rsidRPr="00827301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B44F978" w14:textId="73194E4C" w:rsidR="00186C7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6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32351" w14:textId="6F208B49" w:rsidR="00186C79" w:rsidRPr="001B3EDD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Yaşayan Türk Lehçeleri I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0ED982" w14:textId="3892D13A" w:rsidR="00186C79" w:rsidRPr="00827301" w:rsidRDefault="00B1168B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7BB061A" w14:textId="38C66B28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8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5DDEC" w14:textId="55DCEA9E" w:rsidR="00186C79" w:rsidRPr="00264F90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F0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7F95B4" w14:textId="4083C4B9" w:rsidR="00186C79" w:rsidRPr="003826C4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9EF4AE" w14:textId="368B9A03" w:rsidR="00186C7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D8C54" w14:textId="4C503646" w:rsidR="00186C7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Dünya Mitolojis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9D598B" w14:textId="63DA503D" w:rsidR="00186C79" w:rsidRPr="003826C4" w:rsidRDefault="00B1168B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20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80FA0B" w14:textId="596096AA" w:rsidR="00186C7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5</w:t>
            </w:r>
          </w:p>
        </w:tc>
      </w:tr>
      <w:tr w:rsidR="00186C79" w:rsidRPr="00E34810" w14:paraId="672A7A67" w14:textId="77777777" w:rsidTr="00826412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A84972" w14:textId="77777777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6F0472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6.1</w:t>
            </w:r>
            <w:r>
              <w:rPr>
                <w:b/>
                <w:spacing w:val="-2"/>
                <w:sz w:val="13"/>
              </w:rPr>
              <w:t>0</w:t>
            </w:r>
          </w:p>
          <w:p w14:paraId="68165561" w14:textId="6B0A4415" w:rsidR="00186C79" w:rsidRPr="00D92FA3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12"/>
                <w:szCs w:val="12"/>
              </w:rPr>
            </w:pPr>
            <w:r>
              <w:rPr>
                <w:b/>
                <w:spacing w:val="-2"/>
                <w:sz w:val="13"/>
              </w:rPr>
              <w:t>16.55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66891" w14:textId="3250C01F" w:rsidR="00186C79" w:rsidRPr="00B0404B" w:rsidRDefault="00186C79" w:rsidP="00186C79">
            <w:pPr>
              <w:spacing w:after="0" w:line="240" w:lineRule="auto"/>
              <w:rPr>
                <w:sz w:val="14"/>
                <w:szCs w:val="14"/>
              </w:rPr>
            </w:pPr>
            <w:r w:rsidRPr="00B0404B">
              <w:rPr>
                <w:rFonts w:ascii="Times New Roman" w:hAnsi="Times New Roman" w:cs="Times New Roman"/>
                <w:sz w:val="14"/>
                <w:szCs w:val="14"/>
              </w:rPr>
              <w:t>Yeni Türk Edebiyatı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B7665F5" w14:textId="56FD6A81" w:rsidR="00186C79" w:rsidRPr="00003040" w:rsidRDefault="00186C79" w:rsidP="00186C79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C102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8323554" w14:textId="2CDDAAAD" w:rsidR="00186C79" w:rsidRPr="00003040" w:rsidRDefault="00186C79" w:rsidP="00186C79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06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4C2BD" w14:textId="09E78D24" w:rsidR="00186C79" w:rsidRPr="00003040" w:rsidRDefault="00186C79" w:rsidP="00186C79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Yaşayan Türk Lehçeleri I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81FA3CD" w14:textId="465EB3BD" w:rsidR="00186C79" w:rsidRPr="00B96AE1" w:rsidRDefault="00B1168B" w:rsidP="00186C79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C10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DBD2D4" w14:textId="0EE91237" w:rsidR="00186C79" w:rsidRPr="00B96AE1" w:rsidRDefault="00186C79" w:rsidP="00186C79">
            <w:pPr>
              <w:spacing w:after="0" w:line="240" w:lineRule="auto"/>
              <w:rPr>
                <w:sz w:val="14"/>
                <w:szCs w:val="14"/>
              </w:rPr>
            </w:pPr>
            <w:r w:rsidRPr="00B96AE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8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3E34E" w14:textId="1721A411" w:rsidR="00186C79" w:rsidRPr="00264F90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F0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A434CC" w14:textId="096039F1" w:rsidR="00186C79" w:rsidRPr="003826C4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8A73EA" w14:textId="30DA964F" w:rsidR="00186C7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DB0F3" w14:textId="1F1220B5" w:rsidR="00186C79" w:rsidRPr="00B96AE1" w:rsidRDefault="00186C79" w:rsidP="00186C79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CA250F" w14:textId="043B9246" w:rsidR="00186C79" w:rsidRPr="00B96AE1" w:rsidRDefault="00186C79" w:rsidP="00186C79">
            <w:pPr>
              <w:spacing w:after="0" w:line="240" w:lineRule="auto"/>
              <w:rPr>
                <w:sz w:val="14"/>
                <w:szCs w:val="14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FC6E90" w14:textId="61BD62B5" w:rsidR="00186C79" w:rsidRPr="00B96AE1" w:rsidRDefault="00186C79" w:rsidP="00186C79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</w:pPr>
          </w:p>
        </w:tc>
      </w:tr>
      <w:tr w:rsidR="00186C79" w:rsidRPr="001D606F" w14:paraId="742E61DE" w14:textId="77777777" w:rsidTr="00826412">
        <w:tc>
          <w:tcPr>
            <w:tcW w:w="61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C950CC" w14:textId="3C71B733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2D6DA3" w14:textId="615AAEA2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 xml:space="preserve"> </w:t>
            </w:r>
            <w:r w:rsidRPr="00166421">
              <w:rPr>
                <w:b/>
                <w:spacing w:val="-2"/>
                <w:sz w:val="13"/>
              </w:rPr>
              <w:t>08.15</w:t>
            </w:r>
            <w:r>
              <w:rPr>
                <w:b/>
                <w:spacing w:val="-2"/>
                <w:sz w:val="13"/>
              </w:rPr>
              <w:t>-09.00</w:t>
            </w:r>
          </w:p>
        </w:tc>
        <w:tc>
          <w:tcPr>
            <w:tcW w:w="219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3E3A7" w14:textId="20E7B259" w:rsidR="00186C79" w:rsidRPr="00270DE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D1448C" w14:textId="02E8328B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3FA89E" w14:textId="677EB4BA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4959C" w14:textId="479DCCF2" w:rsidR="00186C79" w:rsidRPr="001B3EDD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Yeni Türk Edebiyatı I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V</w:t>
            </w:r>
          </w:p>
        </w:tc>
        <w:tc>
          <w:tcPr>
            <w:tcW w:w="73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5C3DD7" w14:textId="3AB1035F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sz w:val="14"/>
                <w:szCs w:val="14"/>
              </w:rPr>
              <w:t>C103</w:t>
            </w:r>
          </w:p>
        </w:tc>
        <w:tc>
          <w:tcPr>
            <w:tcW w:w="64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BD357A" w14:textId="7B78BB14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6</w:t>
            </w:r>
          </w:p>
        </w:tc>
        <w:tc>
          <w:tcPr>
            <w:tcW w:w="218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95108" w14:textId="0EFF976E" w:rsidR="00186C79" w:rsidRPr="00080824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B664CDD" w14:textId="7E611E10" w:rsidR="00186C79" w:rsidRPr="00080824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9F9386" w14:textId="6ECB5A79" w:rsidR="00186C79" w:rsidRPr="00080824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B6255" w14:textId="26236BAD" w:rsidR="00186C79" w:rsidRPr="00E34810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282AE0" w14:textId="0B611305" w:rsidR="00186C79" w:rsidRPr="00E34810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019E9A" w14:textId="76894676" w:rsidR="00186C79" w:rsidRPr="00E34810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186C79" w:rsidRPr="001D606F" w14:paraId="051EBE4C" w14:textId="77777777" w:rsidTr="00826412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6D7F61" w14:textId="77777777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6DA389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09.15</w:t>
            </w:r>
          </w:p>
          <w:p w14:paraId="2DBC7E49" w14:textId="10279C35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0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8C63" w14:textId="3C756B4A" w:rsidR="00186C79" w:rsidRPr="00270DE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2791F4" w14:textId="77967B31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16E4E8" w14:textId="294FDB22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852A6" w14:textId="6187CA03" w:rsidR="00186C79" w:rsidRPr="001B3EDD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Yeni Türk Edebiyatı I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V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67973F" w14:textId="5FB1DD6F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sz w:val="14"/>
                <w:szCs w:val="14"/>
              </w:rPr>
              <w:t>C10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8225022" w14:textId="2FBAD77C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6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9191F" w14:textId="41C8EE9C" w:rsidR="00186C79" w:rsidRPr="00080824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F57BE6" w14:textId="668B0914" w:rsidR="00186C79" w:rsidRPr="00080824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9F04E4" w14:textId="2FEBC212" w:rsidR="00186C79" w:rsidRPr="00080824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B6C9B" w14:textId="2062461C" w:rsidR="00186C79" w:rsidRPr="00E34810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D23E9D" w14:textId="2604C765" w:rsidR="00186C79" w:rsidRPr="00E34810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B8F1BD" w14:textId="37E6A2EA" w:rsidR="00186C79" w:rsidRPr="00E34810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186C79" w:rsidRPr="001D606F" w14:paraId="25B75A72" w14:textId="77777777" w:rsidTr="008F10A9">
        <w:trPr>
          <w:trHeight w:val="100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7772CE6" w14:textId="77777777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C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2E661C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0.15</w:t>
            </w:r>
          </w:p>
          <w:p w14:paraId="02022B61" w14:textId="4D102061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1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6E814" w14:textId="49257139" w:rsidR="00186C79" w:rsidRPr="009861F8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4217D1" w14:textId="0D1EE647" w:rsidR="00186C79" w:rsidRPr="00E34810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988185" w14:textId="5E44B69F" w:rsidR="00186C79" w:rsidRPr="00A820C8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DA7ED" w14:textId="71FFCAC8" w:rsidR="00186C79" w:rsidRPr="001B3EDD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 xml:space="preserve">Çağdaş Türk Edebiyatı 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I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101C6C" w14:textId="6A7D5C7F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sz w:val="14"/>
                <w:szCs w:val="14"/>
              </w:rPr>
              <w:t>C10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1F0F3D" w14:textId="02CA905A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6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84CE2" w14:textId="2A480D7A" w:rsidR="00186C79" w:rsidRPr="00080824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CA7402" w14:textId="63B823F3" w:rsidR="00186C79" w:rsidRPr="00080824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8D15EF2" w14:textId="41834342" w:rsidR="00186C79" w:rsidRPr="00080824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44B2C" w14:textId="6BC9806F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34A7FB" w14:textId="28FDDD58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1D2F96" w14:textId="2E213A02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186C79" w:rsidRPr="001D606F" w14:paraId="2752FF1B" w14:textId="77777777" w:rsidTr="008F10A9">
        <w:trPr>
          <w:trHeight w:val="145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6158FCC" w14:textId="77777777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U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4B58EF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1.15</w:t>
            </w:r>
          </w:p>
          <w:p w14:paraId="043A4A6C" w14:textId="189FB70C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2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5C562" w14:textId="2C07FA98" w:rsidR="00186C79" w:rsidRPr="009861F8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B22AA0" w14:textId="44E50DDE" w:rsidR="00186C79" w:rsidRPr="00E34810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1A16CA" w14:textId="23245BDE" w:rsidR="00186C79" w:rsidRPr="00A820C8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914FC" w14:textId="05091E8A" w:rsidR="00186C79" w:rsidRPr="001B3EDD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Çağdaş Türk Edebiyatı I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D6B39A" w14:textId="7DFB8631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sz w:val="14"/>
                <w:szCs w:val="14"/>
              </w:rPr>
              <w:t>C10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EB513A8" w14:textId="0B8995F2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06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FDF69" w14:textId="7254D404" w:rsidR="00186C79" w:rsidRPr="00080824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EA8EA5" w14:textId="74AB7FDA" w:rsidR="00186C79" w:rsidRPr="00080824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B6F1F10" w14:textId="35CF8198" w:rsidR="00186C79" w:rsidRPr="00080824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7A1D3" w14:textId="57BF9525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D7DC9E" w14:textId="1612DB57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375F62" w14:textId="66877A97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186C79" w:rsidRPr="001D606F" w14:paraId="6156079B" w14:textId="77777777" w:rsidTr="00826412">
        <w:trPr>
          <w:trHeight w:val="60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61173BE" w14:textId="77777777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FE9489C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2.15</w:t>
            </w:r>
          </w:p>
          <w:p w14:paraId="56921E0F" w14:textId="13937013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3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7FDB7" w14:textId="77777777" w:rsidR="00186C79" w:rsidRPr="00270DE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ED2E45" w14:textId="77777777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14F046" w14:textId="77777777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273C9" w14:textId="74A5E2CD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530D55D" w14:textId="1AFAB980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7627A0" w14:textId="1FAB340D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B12F8" w14:textId="77777777" w:rsidR="00186C79" w:rsidRPr="00E34810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77398E0" w14:textId="77777777" w:rsidR="00186C79" w:rsidRPr="00E34810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BC889D" w14:textId="77777777" w:rsidR="00186C79" w:rsidRPr="00E34810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1D491" w14:textId="7CD427FE" w:rsidR="00186C79" w:rsidRPr="005A36B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3D476E0" w14:textId="5C1716D7" w:rsidR="00186C79" w:rsidRPr="005A36B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8E12BB2" w14:textId="42E81269" w:rsidR="00186C79" w:rsidRPr="005A36B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186C79" w:rsidRPr="001D606F" w14:paraId="77E5095C" w14:textId="77777777" w:rsidTr="00826412">
        <w:trPr>
          <w:trHeight w:val="50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C6EAB23" w14:textId="77777777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1D606F">
              <w:rPr>
                <w:rFonts w:ascii="Times New Roman" w:hAnsi="Times New Roman" w:cs="Times New Roman"/>
                <w:b/>
                <w:sz w:val="16"/>
                <w:szCs w:val="16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CD7AF1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3.15</w:t>
            </w:r>
          </w:p>
          <w:p w14:paraId="7CA831C8" w14:textId="07F234DD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4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ABE37" w14:textId="2824DA53" w:rsidR="00186C79" w:rsidRPr="00270DE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027DB" w14:textId="734995DB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F601A2" w14:textId="0C59FCF2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96E1C" w14:textId="201B3EE6" w:rsidR="00186C79" w:rsidRPr="00270DE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F1DBDF" w14:textId="5048BA05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B8CE098" w14:textId="11154210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0CDE2" w14:textId="7EAC6E59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372673" w14:textId="381239E1" w:rsidR="00186C79" w:rsidRPr="00E34810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CAF155" w14:textId="2E4335CB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8FE8D" w14:textId="77777777" w:rsidR="00186C79" w:rsidRPr="00E34810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6A5BA9" w14:textId="77777777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4B46BA" w14:textId="77777777" w:rsidR="00186C79" w:rsidRPr="00E34810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186C79" w:rsidRPr="001D606F" w14:paraId="2F62220F" w14:textId="77777777" w:rsidTr="00F44AFD">
        <w:trPr>
          <w:trHeight w:val="66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A50CAE" w14:textId="77777777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17DAA5A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4.15</w:t>
            </w:r>
          </w:p>
          <w:p w14:paraId="5EE4253C" w14:textId="6CFCF311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5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54736" w14:textId="1C241369" w:rsidR="00186C79" w:rsidRPr="00270DE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39C958" w14:textId="29254603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EE1002" w14:textId="4249ED66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8EACD" w14:textId="1D2AB1C1" w:rsidR="00186C79" w:rsidRPr="00270DE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ürk Dili Tarihi I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849EA8" w14:textId="09F200E6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DC740F6" w14:textId="0C6BAD43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0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40479" w14:textId="014FC828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sz w:val="14"/>
                <w:szCs w:val="14"/>
              </w:rPr>
              <w:t xml:space="preserve">Yeni Türk Edebiyatı </w:t>
            </w:r>
            <w:r>
              <w:rPr>
                <w:rFonts w:asciiTheme="majorBidi" w:hAnsiTheme="majorBidi" w:cstheme="majorBidi"/>
                <w:sz w:val="14"/>
                <w:szCs w:val="14"/>
              </w:rPr>
              <w:t>V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AFC4708" w14:textId="3D1A03A0" w:rsidR="00186C79" w:rsidRPr="00E34810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sz w:val="14"/>
                <w:szCs w:val="14"/>
              </w:rPr>
              <w:t>C103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B3DFD22" w14:textId="2A09DB02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sz w:val="14"/>
                <w:szCs w:val="14"/>
              </w:rPr>
              <w:t>06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4EBAD" w14:textId="77777777" w:rsidR="00186C79" w:rsidRPr="00E34810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7721C18" w14:textId="77777777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ACB32A" w14:textId="77777777" w:rsidR="00186C79" w:rsidRPr="00E34810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186C79" w:rsidRPr="001D606F" w14:paraId="28E36337" w14:textId="77777777" w:rsidTr="007548D3">
        <w:trPr>
          <w:trHeight w:val="50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C15E15" w14:textId="77777777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5A2442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5.15</w:t>
            </w:r>
          </w:p>
          <w:p w14:paraId="2F433428" w14:textId="662DD8A2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6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4A4EB" w14:textId="4F7CB3CA" w:rsidR="00186C79" w:rsidRPr="00270DE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A7A2AA" w14:textId="2639AD86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181EB0" w14:textId="6F8A4303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E11FD" w14:textId="116E8FFA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ürk Dili Tarihi II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E4FEC3" w14:textId="599628E9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B0E4F64" w14:textId="70AC613C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0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86CEB" w14:textId="762B4F67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sz w:val="14"/>
                <w:szCs w:val="14"/>
              </w:rPr>
              <w:t xml:space="preserve">Yeni Türk Edebiyatı </w:t>
            </w:r>
            <w:r>
              <w:rPr>
                <w:rFonts w:asciiTheme="majorBidi" w:hAnsiTheme="majorBidi" w:cstheme="majorBidi"/>
                <w:sz w:val="14"/>
                <w:szCs w:val="14"/>
              </w:rPr>
              <w:t>V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47590C" w14:textId="76922850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sz w:val="14"/>
                <w:szCs w:val="14"/>
              </w:rPr>
              <w:t>C103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300DDC" w14:textId="602175AE" w:rsidR="00186C79" w:rsidRPr="00E34810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003040">
              <w:rPr>
                <w:rFonts w:asciiTheme="majorBidi" w:hAnsiTheme="majorBidi" w:cstheme="majorBidi"/>
                <w:sz w:val="14"/>
                <w:szCs w:val="14"/>
              </w:rPr>
              <w:t>06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06500" w14:textId="6DDEB74F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57F6DB2" w14:textId="142B5161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9FFE16" w14:textId="5CDDBD7E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186C79" w:rsidRPr="001D606F" w14:paraId="2FF548DB" w14:textId="77777777" w:rsidTr="00826412">
        <w:trPr>
          <w:trHeight w:val="50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5F5F88" w14:textId="77777777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6AC3B06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6.15</w:t>
            </w:r>
          </w:p>
          <w:p w14:paraId="5EE0B3C1" w14:textId="08611F23" w:rsidR="00186C79" w:rsidRPr="00166421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>
              <w:rPr>
                <w:b/>
                <w:spacing w:val="-2"/>
                <w:sz w:val="13"/>
              </w:rPr>
              <w:t>17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CDAA9" w14:textId="77777777" w:rsidR="00186C79" w:rsidRPr="00270DE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3D86A6" w14:textId="77777777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634E85" w14:textId="77777777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81158" w14:textId="77777777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4E2C51" w14:textId="77777777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0706FA" w14:textId="77777777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A37FB6" w14:textId="77777777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672941" w14:textId="77777777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A68F09" w14:textId="77777777" w:rsidR="00186C79" w:rsidRPr="00E34810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1FD0" w14:textId="65423F4B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Bitirme Tezi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335CB6" w14:textId="5AA0558F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786632" w14:textId="7BDFA888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16642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*</w:t>
            </w:r>
          </w:p>
        </w:tc>
      </w:tr>
      <w:tr w:rsidR="00186C79" w:rsidRPr="001D606F" w14:paraId="1B6D8603" w14:textId="77777777" w:rsidTr="00826412">
        <w:trPr>
          <w:trHeight w:val="121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620AED" w14:textId="77777777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54477FC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b/>
                <w:spacing w:val="-2"/>
                <w:sz w:val="13"/>
              </w:rPr>
            </w:pPr>
            <w:r w:rsidRPr="00166421">
              <w:rPr>
                <w:b/>
                <w:spacing w:val="-2"/>
                <w:sz w:val="13"/>
              </w:rPr>
              <w:t>1</w:t>
            </w:r>
            <w:r>
              <w:rPr>
                <w:b/>
                <w:spacing w:val="-2"/>
                <w:sz w:val="13"/>
              </w:rPr>
              <w:t>7.15</w:t>
            </w:r>
          </w:p>
          <w:p w14:paraId="6A49E6AF" w14:textId="2DF61FDC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b/>
                <w:spacing w:val="-2"/>
                <w:sz w:val="13"/>
              </w:rPr>
              <w:t>18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023B772" w14:textId="5551ED17" w:rsidR="00186C79" w:rsidRPr="00270DE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414B28" w14:textId="5E5A9D50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ED26F5" w14:textId="3935C1DA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8FC4E48" w14:textId="629CECD0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5412B9" w14:textId="6DC967B8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5F12A1" w14:textId="4FBF0255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bottom"/>
          </w:tcPr>
          <w:p w14:paraId="005A9903" w14:textId="505B0AED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ACB87F" w14:textId="28A4ABAE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2EA0A7" w14:textId="1ECFE584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ED5F798" w14:textId="757B1937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Bitirme Tezi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883C4B" w14:textId="060870B6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7DB3F5" w14:textId="232B048F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*</w:t>
            </w:r>
          </w:p>
        </w:tc>
      </w:tr>
      <w:tr w:rsidR="00186C79" w:rsidRPr="001D606F" w14:paraId="5DD072F6" w14:textId="77777777" w:rsidTr="00E85A2D">
        <w:trPr>
          <w:trHeight w:val="168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68D2F6" w14:textId="77777777" w:rsidR="00186C79" w:rsidRPr="001D606F" w:rsidRDefault="00186C79" w:rsidP="00186C79">
            <w:pPr>
              <w:tabs>
                <w:tab w:val="left" w:pos="14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A08D07" w14:textId="77777777" w:rsidR="00186C79" w:rsidRDefault="00186C79" w:rsidP="00186C79">
            <w:pPr>
              <w:tabs>
                <w:tab w:val="left" w:pos="1455"/>
              </w:tabs>
              <w:spacing w:after="0" w:line="240" w:lineRule="auto"/>
              <w:rPr>
                <w:b/>
                <w:spacing w:val="-2"/>
                <w:sz w:val="13"/>
              </w:rPr>
            </w:pPr>
            <w:r>
              <w:rPr>
                <w:b/>
                <w:spacing w:val="-2"/>
                <w:sz w:val="13"/>
              </w:rPr>
              <w:t xml:space="preserve">    18.15</w:t>
            </w:r>
          </w:p>
          <w:p w14:paraId="6E71FCDC" w14:textId="19781B94" w:rsidR="00186C79" w:rsidRPr="00166421" w:rsidRDefault="00186C79" w:rsidP="00186C79">
            <w:pPr>
              <w:tabs>
                <w:tab w:val="left" w:pos="1455"/>
              </w:tabs>
              <w:spacing w:after="0" w:line="240" w:lineRule="auto"/>
              <w:rPr>
                <w:b/>
                <w:spacing w:val="-2"/>
                <w:sz w:val="13"/>
              </w:rPr>
            </w:pPr>
            <w:r>
              <w:rPr>
                <w:b/>
                <w:spacing w:val="-2"/>
                <w:sz w:val="13"/>
              </w:rPr>
              <w:t xml:space="preserve">    19.00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5FE676E" w14:textId="77777777" w:rsidR="00186C79" w:rsidRPr="00270DE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D2A2D5" w14:textId="77777777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BD7DE0" w14:textId="77777777" w:rsidR="00186C79" w:rsidRPr="00D265E9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292D290" w14:textId="77777777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A4D680" w14:textId="77777777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C5AD77" w14:textId="77777777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bottom"/>
          </w:tcPr>
          <w:p w14:paraId="2D9C7437" w14:textId="77777777" w:rsidR="00186C79" w:rsidRPr="001D606F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232E7B" w14:textId="77777777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BB0FFA" w14:textId="77777777" w:rsidR="00186C79" w:rsidRPr="001D606F" w:rsidRDefault="00186C79" w:rsidP="00186C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960EE39" w14:textId="366AA8D0" w:rsidR="00186C79" w:rsidRPr="004E3BE5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4E3BE5">
              <w:rPr>
                <w:rFonts w:ascii="Times New Roman" w:hAnsi="Times New Roman" w:cs="Times New Roman"/>
                <w:sz w:val="14"/>
                <w:szCs w:val="14"/>
              </w:rPr>
              <w:t>Bitirme Tezi II</w:t>
            </w:r>
          </w:p>
        </w:tc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69FB2AF" w14:textId="34DB174B" w:rsidR="00186C79" w:rsidRDefault="00186C79" w:rsidP="00186C79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102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96C356" w14:textId="54196905" w:rsidR="00186C79" w:rsidRDefault="00186C79" w:rsidP="00186C79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</w:pPr>
            <w:r w:rsidRPr="00166421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*</w:t>
            </w:r>
          </w:p>
        </w:tc>
      </w:tr>
      <w:tr w:rsidR="00186C79" w:rsidRPr="001D606F" w14:paraId="44ACCB7D" w14:textId="77777777" w:rsidTr="00533169">
        <w:tc>
          <w:tcPr>
            <w:tcW w:w="15593" w:type="dxa"/>
            <w:gridSpan w:val="17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BAE9EB" w14:textId="59223C52" w:rsidR="00186C79" w:rsidRPr="00491EDD" w:rsidRDefault="00186C79" w:rsidP="00186C79">
            <w:pPr>
              <w:tabs>
                <w:tab w:val="left" w:pos="1455"/>
              </w:tabs>
              <w:spacing w:after="0" w:line="240" w:lineRule="auto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491ED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*Yabancı öğrenciler tarafından alınacaktır    ** İlgili Öğretim Elemanları (2, 3, 4, 5, 7, 8, 9, 10, 12, 14)     </w:t>
            </w:r>
          </w:p>
        </w:tc>
      </w:tr>
      <w:tr w:rsidR="00186C79" w:rsidRPr="001D606F" w14:paraId="27368681" w14:textId="041E8F5E" w:rsidTr="00007D66">
        <w:trPr>
          <w:trHeight w:val="295"/>
        </w:trPr>
        <w:tc>
          <w:tcPr>
            <w:tcW w:w="38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76290" w14:textId="08133B56" w:rsidR="00186C79" w:rsidRPr="00491EDD" w:rsidRDefault="00186C79" w:rsidP="00186C79">
            <w:pPr>
              <w:tabs>
                <w:tab w:val="left" w:pos="1455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166421">
              <w:rPr>
                <w:sz w:val="14"/>
                <w:szCs w:val="14"/>
              </w:rPr>
              <w:t>01. Prof. Dr. Orhan OĞUZ</w:t>
            </w:r>
          </w:p>
        </w:tc>
        <w:tc>
          <w:tcPr>
            <w:tcW w:w="40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CF439" w14:textId="64D81680" w:rsidR="00186C79" w:rsidRPr="00DE56C2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166421">
              <w:rPr>
                <w:sz w:val="14"/>
                <w:szCs w:val="14"/>
              </w:rPr>
              <w:t>07. Dr. Öğr. Üyesi Yasemin ÇELİK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1F43D" w14:textId="262CB101" w:rsidR="00186C79" w:rsidRPr="00DE56C2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3B793" w14:textId="43015BD4" w:rsidR="00186C79" w:rsidRPr="003B11C9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EAADE" w14:textId="6700412B" w:rsidR="00186C79" w:rsidRPr="003B11C9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186C79" w:rsidRPr="001D606F" w14:paraId="6B09F4C9" w14:textId="4B7A2474" w:rsidTr="00007D66">
        <w:trPr>
          <w:trHeight w:val="54"/>
        </w:trPr>
        <w:tc>
          <w:tcPr>
            <w:tcW w:w="38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1D2BF54" w14:textId="50E4188C" w:rsidR="00186C79" w:rsidRPr="00DE56C2" w:rsidRDefault="00186C79" w:rsidP="00186C79">
            <w:pPr>
              <w:tabs>
                <w:tab w:val="left" w:pos="145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166421">
              <w:rPr>
                <w:sz w:val="14"/>
                <w:szCs w:val="14"/>
              </w:rPr>
              <w:t>02. Prof. Dr. Bülent ARI</w:t>
            </w:r>
          </w:p>
        </w:tc>
        <w:tc>
          <w:tcPr>
            <w:tcW w:w="40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02E9C2" w14:textId="598E89DA" w:rsidR="00186C79" w:rsidRPr="00DE56C2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166421">
              <w:rPr>
                <w:sz w:val="14"/>
                <w:szCs w:val="14"/>
              </w:rPr>
              <w:t>08. Doç. Dr. Ahmet HAŞİMİ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CE9537" w14:textId="0C04B0FE" w:rsidR="00186C79" w:rsidRPr="00D84FA0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3F1B60" w14:textId="16E5E166" w:rsidR="00186C79" w:rsidRPr="003B11C9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D54F02" w14:textId="77777777" w:rsidR="00186C79" w:rsidRPr="003B11C9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186C79" w:rsidRPr="001D606F" w14:paraId="27AFA1F2" w14:textId="4EFBEE97" w:rsidTr="00007D66">
        <w:trPr>
          <w:trHeight w:val="50"/>
        </w:trPr>
        <w:tc>
          <w:tcPr>
            <w:tcW w:w="38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0A4B9" w14:textId="4C4B459D" w:rsidR="00186C79" w:rsidRPr="00DE56C2" w:rsidRDefault="00186C79" w:rsidP="00186C79">
            <w:pPr>
              <w:tabs>
                <w:tab w:val="left" w:pos="145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166421">
              <w:rPr>
                <w:sz w:val="14"/>
                <w:szCs w:val="14"/>
              </w:rPr>
              <w:t>03. Doç. Dr. Hasan KAPLAN</w:t>
            </w:r>
          </w:p>
        </w:tc>
        <w:tc>
          <w:tcPr>
            <w:tcW w:w="40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C4804" w14:textId="7EBA7491" w:rsidR="00186C79" w:rsidRPr="00DE56C2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166421">
              <w:rPr>
                <w:sz w:val="14"/>
                <w:szCs w:val="14"/>
              </w:rPr>
              <w:t>09. Dr. Öğr. Üyesi Selçuk GÜNDÜZ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39035" w14:textId="183596AB" w:rsidR="00186C79" w:rsidRPr="00DE56C2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FF110" w14:textId="16536425" w:rsidR="00186C79" w:rsidRPr="003A5ED1" w:rsidRDefault="00186C79" w:rsidP="00186C79">
            <w:pPr>
              <w:tabs>
                <w:tab w:val="left" w:pos="1455"/>
              </w:tabs>
              <w:spacing w:after="0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D05C0" w14:textId="77777777" w:rsidR="00186C79" w:rsidRPr="003A5ED1" w:rsidRDefault="00186C79" w:rsidP="00186C79">
            <w:pPr>
              <w:tabs>
                <w:tab w:val="left" w:pos="1455"/>
              </w:tabs>
              <w:spacing w:after="0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186C79" w:rsidRPr="001D606F" w14:paraId="023816F1" w14:textId="2887D260" w:rsidTr="00007D66">
        <w:trPr>
          <w:trHeight w:val="45"/>
        </w:trPr>
        <w:tc>
          <w:tcPr>
            <w:tcW w:w="38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7E47E0F" w14:textId="5216EB64" w:rsidR="00186C79" w:rsidRPr="00DE56C2" w:rsidRDefault="00186C79" w:rsidP="00186C79">
            <w:pPr>
              <w:tabs>
                <w:tab w:val="left" w:pos="145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166421">
              <w:rPr>
                <w:sz w:val="14"/>
                <w:szCs w:val="14"/>
              </w:rPr>
              <w:t>04. Doç. Dr. H. Kürşat TÜRKAN</w:t>
            </w:r>
          </w:p>
        </w:tc>
        <w:tc>
          <w:tcPr>
            <w:tcW w:w="40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C4C151" w14:textId="545139F6" w:rsidR="00186C79" w:rsidRPr="00DE56C2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166421">
              <w:rPr>
                <w:sz w:val="14"/>
                <w:szCs w:val="14"/>
              </w:rPr>
              <w:t>10. Dr. Öğr. Üyesi Muzaffer SAZ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391F4A" w14:textId="1877DE01" w:rsidR="00186C79" w:rsidRPr="00DE56C2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720BB7" w14:textId="6A995C53" w:rsidR="00186C79" w:rsidRPr="00DE56C2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9E7EEB" w14:textId="77777777" w:rsidR="00186C79" w:rsidRPr="00DE56C2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186C79" w:rsidRPr="001D606F" w14:paraId="5D458F44" w14:textId="387C828F" w:rsidTr="00007D66">
        <w:trPr>
          <w:trHeight w:val="45"/>
        </w:trPr>
        <w:tc>
          <w:tcPr>
            <w:tcW w:w="38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D4DC84" w14:textId="4B297C04" w:rsidR="00186C79" w:rsidRPr="00DE56C2" w:rsidRDefault="00186C79" w:rsidP="00186C79">
            <w:pPr>
              <w:tabs>
                <w:tab w:val="left" w:pos="145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166421">
              <w:rPr>
                <w:sz w:val="14"/>
                <w:szCs w:val="14"/>
              </w:rPr>
              <w:t>05. Doç. Dr. Gönül REYHANOĞLU</w:t>
            </w:r>
          </w:p>
        </w:tc>
        <w:tc>
          <w:tcPr>
            <w:tcW w:w="40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1C79F0" w14:textId="23470031" w:rsidR="00186C79" w:rsidRPr="00DE56C2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** İlgili Öğretim Üyeleri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7ECFB1" w14:textId="268A541C" w:rsidR="00186C79" w:rsidRPr="00DE56C2" w:rsidRDefault="00186C79" w:rsidP="00186C79">
            <w:pPr>
              <w:tabs>
                <w:tab w:val="left" w:pos="1455"/>
              </w:tabs>
              <w:spacing w:after="0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F29B89" w14:textId="203B85D7" w:rsidR="00186C79" w:rsidRPr="00BA0266" w:rsidRDefault="00186C79" w:rsidP="00186C79">
            <w:pPr>
              <w:tabs>
                <w:tab w:val="left" w:pos="1455"/>
              </w:tabs>
              <w:spacing w:after="0"/>
              <w:jc w:val="both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A97ECB" w14:textId="77777777" w:rsidR="00186C79" w:rsidRPr="00DE56C2" w:rsidRDefault="00186C79" w:rsidP="00186C79">
            <w:pPr>
              <w:tabs>
                <w:tab w:val="left" w:pos="1455"/>
              </w:tabs>
              <w:spacing w:after="0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186C79" w:rsidRPr="001D606F" w14:paraId="30D8B810" w14:textId="25EB00C2" w:rsidTr="00007D66">
        <w:trPr>
          <w:trHeight w:val="45"/>
        </w:trPr>
        <w:tc>
          <w:tcPr>
            <w:tcW w:w="38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5FBE5" w14:textId="16D1EA6B" w:rsidR="00186C79" w:rsidRPr="00DE56C2" w:rsidRDefault="00186C79" w:rsidP="00186C79">
            <w:pPr>
              <w:tabs>
                <w:tab w:val="left" w:pos="145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166421">
              <w:rPr>
                <w:sz w:val="14"/>
                <w:szCs w:val="14"/>
              </w:rPr>
              <w:t>06. Doç. Dr. Ahmet EVİS</w:t>
            </w:r>
          </w:p>
        </w:tc>
        <w:tc>
          <w:tcPr>
            <w:tcW w:w="40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D5204" w14:textId="038C3A68" w:rsidR="00186C79" w:rsidRPr="00DE56C2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0246B" w14:textId="2BF7E135" w:rsidR="00186C79" w:rsidRPr="00DE56C2" w:rsidRDefault="00186C79" w:rsidP="00186C79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1E2DB" w14:textId="0C9E322F" w:rsidR="00186C79" w:rsidRPr="00DE56C2" w:rsidRDefault="00186C79" w:rsidP="00186C79">
            <w:pPr>
              <w:tabs>
                <w:tab w:val="left" w:pos="1455"/>
              </w:tabs>
              <w:spacing w:after="0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8CEF2" w14:textId="77777777" w:rsidR="00186C79" w:rsidRPr="00DE56C2" w:rsidRDefault="00186C79" w:rsidP="00186C79">
            <w:pPr>
              <w:tabs>
                <w:tab w:val="left" w:pos="1455"/>
              </w:tabs>
              <w:spacing w:after="0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14:paraId="051A02C0" w14:textId="77777777" w:rsidR="005161B9" w:rsidRDefault="005161B9" w:rsidP="00B14B66"/>
    <w:sectPr w:rsidR="005161B9" w:rsidSect="00DE56C2">
      <w:pgSz w:w="16838" w:h="11906" w:orient="landscape"/>
      <w:pgMar w:top="284" w:right="397" w:bottom="397" w:left="3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zUxN7W0sLAwNDBQ0lEKTi0uzszPAykwNK8FACO4Pf4tAAAA"/>
  </w:docVars>
  <w:rsids>
    <w:rsidRoot w:val="007865F6"/>
    <w:rsid w:val="00002A13"/>
    <w:rsid w:val="00014922"/>
    <w:rsid w:val="000265BD"/>
    <w:rsid w:val="0003669D"/>
    <w:rsid w:val="00045AC0"/>
    <w:rsid w:val="0005146A"/>
    <w:rsid w:val="00055A31"/>
    <w:rsid w:val="00060DC7"/>
    <w:rsid w:val="00067A33"/>
    <w:rsid w:val="00070C03"/>
    <w:rsid w:val="000745A6"/>
    <w:rsid w:val="00075FA0"/>
    <w:rsid w:val="000762F1"/>
    <w:rsid w:val="00080824"/>
    <w:rsid w:val="000818E9"/>
    <w:rsid w:val="000847DC"/>
    <w:rsid w:val="000A2E2E"/>
    <w:rsid w:val="000B06D8"/>
    <w:rsid w:val="000B283D"/>
    <w:rsid w:val="000B347C"/>
    <w:rsid w:val="000B3CBD"/>
    <w:rsid w:val="000B64F7"/>
    <w:rsid w:val="000E361F"/>
    <w:rsid w:val="000E7284"/>
    <w:rsid w:val="000F641C"/>
    <w:rsid w:val="000F6BA4"/>
    <w:rsid w:val="00106D8C"/>
    <w:rsid w:val="00117099"/>
    <w:rsid w:val="0011758A"/>
    <w:rsid w:val="00123622"/>
    <w:rsid w:val="00125A17"/>
    <w:rsid w:val="00130AF4"/>
    <w:rsid w:val="0013211B"/>
    <w:rsid w:val="00136D58"/>
    <w:rsid w:val="00151DF1"/>
    <w:rsid w:val="0015270A"/>
    <w:rsid w:val="00152C14"/>
    <w:rsid w:val="001650DF"/>
    <w:rsid w:val="00171026"/>
    <w:rsid w:val="00173C55"/>
    <w:rsid w:val="001768B5"/>
    <w:rsid w:val="00186925"/>
    <w:rsid w:val="00186C79"/>
    <w:rsid w:val="001941D9"/>
    <w:rsid w:val="001A5B22"/>
    <w:rsid w:val="001A63AE"/>
    <w:rsid w:val="001B289F"/>
    <w:rsid w:val="001B3EDD"/>
    <w:rsid w:val="001B425E"/>
    <w:rsid w:val="001B4F16"/>
    <w:rsid w:val="001C31D6"/>
    <w:rsid w:val="001C3F3E"/>
    <w:rsid w:val="001C53A8"/>
    <w:rsid w:val="001C74D2"/>
    <w:rsid w:val="001D0FCF"/>
    <w:rsid w:val="001D515A"/>
    <w:rsid w:val="001D54C7"/>
    <w:rsid w:val="001D7022"/>
    <w:rsid w:val="001D76A4"/>
    <w:rsid w:val="001E492E"/>
    <w:rsid w:val="001F32B9"/>
    <w:rsid w:val="0020026A"/>
    <w:rsid w:val="002032CF"/>
    <w:rsid w:val="00206667"/>
    <w:rsid w:val="002101A6"/>
    <w:rsid w:val="0022560A"/>
    <w:rsid w:val="00227322"/>
    <w:rsid w:val="00227778"/>
    <w:rsid w:val="00231432"/>
    <w:rsid w:val="0024506C"/>
    <w:rsid w:val="00253988"/>
    <w:rsid w:val="00254098"/>
    <w:rsid w:val="00257124"/>
    <w:rsid w:val="002641D6"/>
    <w:rsid w:val="00264F90"/>
    <w:rsid w:val="00266231"/>
    <w:rsid w:val="0028043F"/>
    <w:rsid w:val="00292E90"/>
    <w:rsid w:val="00293240"/>
    <w:rsid w:val="002937B8"/>
    <w:rsid w:val="002A3B95"/>
    <w:rsid w:val="002B20F9"/>
    <w:rsid w:val="002B22AB"/>
    <w:rsid w:val="002B6881"/>
    <w:rsid w:val="002C1A0A"/>
    <w:rsid w:val="002C4C51"/>
    <w:rsid w:val="002C594D"/>
    <w:rsid w:val="002C7A19"/>
    <w:rsid w:val="002E03CE"/>
    <w:rsid w:val="002E17CF"/>
    <w:rsid w:val="002E3E23"/>
    <w:rsid w:val="002E5F19"/>
    <w:rsid w:val="003009BB"/>
    <w:rsid w:val="00303282"/>
    <w:rsid w:val="00311EA6"/>
    <w:rsid w:val="00314D0B"/>
    <w:rsid w:val="003162AF"/>
    <w:rsid w:val="00324897"/>
    <w:rsid w:val="00325960"/>
    <w:rsid w:val="00326660"/>
    <w:rsid w:val="003269CB"/>
    <w:rsid w:val="00331427"/>
    <w:rsid w:val="0033677F"/>
    <w:rsid w:val="003418A8"/>
    <w:rsid w:val="003425C4"/>
    <w:rsid w:val="0034434B"/>
    <w:rsid w:val="00347EE2"/>
    <w:rsid w:val="003541D9"/>
    <w:rsid w:val="003553D7"/>
    <w:rsid w:val="003609D0"/>
    <w:rsid w:val="0036157E"/>
    <w:rsid w:val="00365198"/>
    <w:rsid w:val="00366D7E"/>
    <w:rsid w:val="003720D5"/>
    <w:rsid w:val="00375998"/>
    <w:rsid w:val="00376DFF"/>
    <w:rsid w:val="003826C4"/>
    <w:rsid w:val="003915A4"/>
    <w:rsid w:val="003A2D57"/>
    <w:rsid w:val="003A5ED1"/>
    <w:rsid w:val="003A7CCD"/>
    <w:rsid w:val="003B11C9"/>
    <w:rsid w:val="003B6186"/>
    <w:rsid w:val="003D43B5"/>
    <w:rsid w:val="003E3466"/>
    <w:rsid w:val="003F31A1"/>
    <w:rsid w:val="003F4C8B"/>
    <w:rsid w:val="003F6F53"/>
    <w:rsid w:val="00414F57"/>
    <w:rsid w:val="00417AA8"/>
    <w:rsid w:val="004328C6"/>
    <w:rsid w:val="00437B34"/>
    <w:rsid w:val="00450911"/>
    <w:rsid w:val="00452F4B"/>
    <w:rsid w:val="0045494F"/>
    <w:rsid w:val="00454A72"/>
    <w:rsid w:val="00456749"/>
    <w:rsid w:val="00461478"/>
    <w:rsid w:val="00463DA5"/>
    <w:rsid w:val="00465A40"/>
    <w:rsid w:val="00465E1F"/>
    <w:rsid w:val="004732E7"/>
    <w:rsid w:val="004816B8"/>
    <w:rsid w:val="004867DD"/>
    <w:rsid w:val="004903E6"/>
    <w:rsid w:val="00491EDD"/>
    <w:rsid w:val="00492355"/>
    <w:rsid w:val="00495841"/>
    <w:rsid w:val="004A0817"/>
    <w:rsid w:val="004A3400"/>
    <w:rsid w:val="004C08D1"/>
    <w:rsid w:val="004C76F8"/>
    <w:rsid w:val="004D0428"/>
    <w:rsid w:val="004E1D8F"/>
    <w:rsid w:val="004E2867"/>
    <w:rsid w:val="004E28F1"/>
    <w:rsid w:val="004E4353"/>
    <w:rsid w:val="004E6E0C"/>
    <w:rsid w:val="004F1911"/>
    <w:rsid w:val="004F2493"/>
    <w:rsid w:val="004F3DDB"/>
    <w:rsid w:val="004F5841"/>
    <w:rsid w:val="00500469"/>
    <w:rsid w:val="0051023D"/>
    <w:rsid w:val="0051137B"/>
    <w:rsid w:val="00512BC9"/>
    <w:rsid w:val="005145DB"/>
    <w:rsid w:val="005161B9"/>
    <w:rsid w:val="005228BF"/>
    <w:rsid w:val="00523E45"/>
    <w:rsid w:val="0052500A"/>
    <w:rsid w:val="00533030"/>
    <w:rsid w:val="00533169"/>
    <w:rsid w:val="0053547D"/>
    <w:rsid w:val="005365A9"/>
    <w:rsid w:val="005378B5"/>
    <w:rsid w:val="00537A73"/>
    <w:rsid w:val="0054254D"/>
    <w:rsid w:val="00546549"/>
    <w:rsid w:val="0055472D"/>
    <w:rsid w:val="00555D45"/>
    <w:rsid w:val="005575C7"/>
    <w:rsid w:val="00574CA8"/>
    <w:rsid w:val="00580016"/>
    <w:rsid w:val="00583952"/>
    <w:rsid w:val="00584650"/>
    <w:rsid w:val="00585DF1"/>
    <w:rsid w:val="005911E5"/>
    <w:rsid w:val="00593F7E"/>
    <w:rsid w:val="005A0108"/>
    <w:rsid w:val="005A2CF5"/>
    <w:rsid w:val="005A36B9"/>
    <w:rsid w:val="005B114A"/>
    <w:rsid w:val="005B769A"/>
    <w:rsid w:val="005D3203"/>
    <w:rsid w:val="005D459A"/>
    <w:rsid w:val="005D533D"/>
    <w:rsid w:val="005D6698"/>
    <w:rsid w:val="005E234B"/>
    <w:rsid w:val="005E2456"/>
    <w:rsid w:val="005E2E46"/>
    <w:rsid w:val="005F21D1"/>
    <w:rsid w:val="005F39FB"/>
    <w:rsid w:val="00600426"/>
    <w:rsid w:val="00602699"/>
    <w:rsid w:val="00613665"/>
    <w:rsid w:val="00626E49"/>
    <w:rsid w:val="00643239"/>
    <w:rsid w:val="00643FB5"/>
    <w:rsid w:val="0064543E"/>
    <w:rsid w:val="006524E8"/>
    <w:rsid w:val="0065469E"/>
    <w:rsid w:val="00665B39"/>
    <w:rsid w:val="006661EF"/>
    <w:rsid w:val="00666D0E"/>
    <w:rsid w:val="006749E1"/>
    <w:rsid w:val="00675B6A"/>
    <w:rsid w:val="00676B1A"/>
    <w:rsid w:val="00690199"/>
    <w:rsid w:val="00693E1D"/>
    <w:rsid w:val="0069584E"/>
    <w:rsid w:val="006A6D33"/>
    <w:rsid w:val="006B425B"/>
    <w:rsid w:val="006B7C4E"/>
    <w:rsid w:val="006C3F6C"/>
    <w:rsid w:val="006C6EEB"/>
    <w:rsid w:val="006E567F"/>
    <w:rsid w:val="006E58AF"/>
    <w:rsid w:val="006F01B3"/>
    <w:rsid w:val="006F0478"/>
    <w:rsid w:val="006F237D"/>
    <w:rsid w:val="006F37A1"/>
    <w:rsid w:val="006F4FD0"/>
    <w:rsid w:val="006F76C2"/>
    <w:rsid w:val="0070032B"/>
    <w:rsid w:val="0070727B"/>
    <w:rsid w:val="00710EDF"/>
    <w:rsid w:val="00712A1B"/>
    <w:rsid w:val="00720024"/>
    <w:rsid w:val="00720888"/>
    <w:rsid w:val="00722792"/>
    <w:rsid w:val="00723D6F"/>
    <w:rsid w:val="00727A49"/>
    <w:rsid w:val="007377AD"/>
    <w:rsid w:val="007427DA"/>
    <w:rsid w:val="007660EF"/>
    <w:rsid w:val="0078272A"/>
    <w:rsid w:val="00784FA6"/>
    <w:rsid w:val="007865F6"/>
    <w:rsid w:val="007965A3"/>
    <w:rsid w:val="007A4457"/>
    <w:rsid w:val="007A712D"/>
    <w:rsid w:val="007B33AF"/>
    <w:rsid w:val="007C3C20"/>
    <w:rsid w:val="007C6C6D"/>
    <w:rsid w:val="007D19E0"/>
    <w:rsid w:val="007D486F"/>
    <w:rsid w:val="007D52DD"/>
    <w:rsid w:val="007D7D44"/>
    <w:rsid w:val="007E0502"/>
    <w:rsid w:val="007E33D6"/>
    <w:rsid w:val="007E482F"/>
    <w:rsid w:val="007E4E87"/>
    <w:rsid w:val="007F1B7E"/>
    <w:rsid w:val="00802756"/>
    <w:rsid w:val="00803CA0"/>
    <w:rsid w:val="008108D0"/>
    <w:rsid w:val="0081650F"/>
    <w:rsid w:val="00817E7A"/>
    <w:rsid w:val="00826412"/>
    <w:rsid w:val="00827301"/>
    <w:rsid w:val="00827B21"/>
    <w:rsid w:val="0083335E"/>
    <w:rsid w:val="00835D76"/>
    <w:rsid w:val="00857820"/>
    <w:rsid w:val="0086161A"/>
    <w:rsid w:val="00861B0D"/>
    <w:rsid w:val="00862648"/>
    <w:rsid w:val="0086562B"/>
    <w:rsid w:val="00870477"/>
    <w:rsid w:val="008902C6"/>
    <w:rsid w:val="008A6280"/>
    <w:rsid w:val="008A6F5C"/>
    <w:rsid w:val="008B6326"/>
    <w:rsid w:val="008B75B2"/>
    <w:rsid w:val="008D792D"/>
    <w:rsid w:val="008E091F"/>
    <w:rsid w:val="008F2BD2"/>
    <w:rsid w:val="008F5F2D"/>
    <w:rsid w:val="0090344C"/>
    <w:rsid w:val="00911BC7"/>
    <w:rsid w:val="00911FE8"/>
    <w:rsid w:val="00912BD2"/>
    <w:rsid w:val="009239CC"/>
    <w:rsid w:val="00930A11"/>
    <w:rsid w:val="0093372D"/>
    <w:rsid w:val="00942FF7"/>
    <w:rsid w:val="009441D0"/>
    <w:rsid w:val="009473F2"/>
    <w:rsid w:val="00950D99"/>
    <w:rsid w:val="00960525"/>
    <w:rsid w:val="00961F6D"/>
    <w:rsid w:val="00964A3A"/>
    <w:rsid w:val="00965B8E"/>
    <w:rsid w:val="00965C7C"/>
    <w:rsid w:val="0096631A"/>
    <w:rsid w:val="00966359"/>
    <w:rsid w:val="009675C5"/>
    <w:rsid w:val="009734FE"/>
    <w:rsid w:val="00975411"/>
    <w:rsid w:val="009957B8"/>
    <w:rsid w:val="0099664B"/>
    <w:rsid w:val="009A4677"/>
    <w:rsid w:val="009A7366"/>
    <w:rsid w:val="009B34A1"/>
    <w:rsid w:val="009B5397"/>
    <w:rsid w:val="009B6F4A"/>
    <w:rsid w:val="009C1ABF"/>
    <w:rsid w:val="009C28B8"/>
    <w:rsid w:val="009C3D5C"/>
    <w:rsid w:val="009C6DB5"/>
    <w:rsid w:val="009D1F25"/>
    <w:rsid w:val="009D215A"/>
    <w:rsid w:val="009E3393"/>
    <w:rsid w:val="009E7606"/>
    <w:rsid w:val="009F311A"/>
    <w:rsid w:val="00A00CB7"/>
    <w:rsid w:val="00A00D02"/>
    <w:rsid w:val="00A02985"/>
    <w:rsid w:val="00A039B8"/>
    <w:rsid w:val="00A05BED"/>
    <w:rsid w:val="00A10FAE"/>
    <w:rsid w:val="00A11BC5"/>
    <w:rsid w:val="00A1373D"/>
    <w:rsid w:val="00A14528"/>
    <w:rsid w:val="00A14FCA"/>
    <w:rsid w:val="00A153D4"/>
    <w:rsid w:val="00A1562F"/>
    <w:rsid w:val="00A20EEC"/>
    <w:rsid w:val="00A22824"/>
    <w:rsid w:val="00A2614F"/>
    <w:rsid w:val="00A31535"/>
    <w:rsid w:val="00A43861"/>
    <w:rsid w:val="00A47D86"/>
    <w:rsid w:val="00A54AC2"/>
    <w:rsid w:val="00A577E0"/>
    <w:rsid w:val="00A6584D"/>
    <w:rsid w:val="00A7473F"/>
    <w:rsid w:val="00A77C05"/>
    <w:rsid w:val="00A81796"/>
    <w:rsid w:val="00A820C8"/>
    <w:rsid w:val="00A8429B"/>
    <w:rsid w:val="00A85BEB"/>
    <w:rsid w:val="00A93A47"/>
    <w:rsid w:val="00AA6FBD"/>
    <w:rsid w:val="00AA797A"/>
    <w:rsid w:val="00AC171F"/>
    <w:rsid w:val="00AD1FA7"/>
    <w:rsid w:val="00AD2C5B"/>
    <w:rsid w:val="00AE1163"/>
    <w:rsid w:val="00AE17D3"/>
    <w:rsid w:val="00AE38FF"/>
    <w:rsid w:val="00AE4BBE"/>
    <w:rsid w:val="00AE79FE"/>
    <w:rsid w:val="00AF1BCF"/>
    <w:rsid w:val="00AF23EA"/>
    <w:rsid w:val="00AF5414"/>
    <w:rsid w:val="00B0404B"/>
    <w:rsid w:val="00B07BFB"/>
    <w:rsid w:val="00B1168B"/>
    <w:rsid w:val="00B14B66"/>
    <w:rsid w:val="00B241BE"/>
    <w:rsid w:val="00B258E3"/>
    <w:rsid w:val="00B25CC7"/>
    <w:rsid w:val="00B2604C"/>
    <w:rsid w:val="00B270B7"/>
    <w:rsid w:val="00B33E51"/>
    <w:rsid w:val="00B35B22"/>
    <w:rsid w:val="00B43076"/>
    <w:rsid w:val="00B44164"/>
    <w:rsid w:val="00B52E68"/>
    <w:rsid w:val="00B720AC"/>
    <w:rsid w:val="00B7426F"/>
    <w:rsid w:val="00B768C1"/>
    <w:rsid w:val="00B818FD"/>
    <w:rsid w:val="00B81A21"/>
    <w:rsid w:val="00B829BE"/>
    <w:rsid w:val="00B83F28"/>
    <w:rsid w:val="00B86334"/>
    <w:rsid w:val="00B95F37"/>
    <w:rsid w:val="00BA0266"/>
    <w:rsid w:val="00BA7E01"/>
    <w:rsid w:val="00BB3F4C"/>
    <w:rsid w:val="00BD2C32"/>
    <w:rsid w:val="00BD6A0B"/>
    <w:rsid w:val="00BE41A1"/>
    <w:rsid w:val="00BF6C12"/>
    <w:rsid w:val="00C04F34"/>
    <w:rsid w:val="00C0748A"/>
    <w:rsid w:val="00C11547"/>
    <w:rsid w:val="00C13C74"/>
    <w:rsid w:val="00C42B37"/>
    <w:rsid w:val="00C42E81"/>
    <w:rsid w:val="00C52148"/>
    <w:rsid w:val="00C52CE2"/>
    <w:rsid w:val="00C83F6E"/>
    <w:rsid w:val="00C8685A"/>
    <w:rsid w:val="00C902F2"/>
    <w:rsid w:val="00C91E86"/>
    <w:rsid w:val="00CA36F7"/>
    <w:rsid w:val="00CA6017"/>
    <w:rsid w:val="00CC1435"/>
    <w:rsid w:val="00CC3DF4"/>
    <w:rsid w:val="00CC4498"/>
    <w:rsid w:val="00CC7819"/>
    <w:rsid w:val="00CD4B22"/>
    <w:rsid w:val="00CE5977"/>
    <w:rsid w:val="00CF45F9"/>
    <w:rsid w:val="00D04EA7"/>
    <w:rsid w:val="00D05571"/>
    <w:rsid w:val="00D0570D"/>
    <w:rsid w:val="00D155B4"/>
    <w:rsid w:val="00D16257"/>
    <w:rsid w:val="00D265E9"/>
    <w:rsid w:val="00D32697"/>
    <w:rsid w:val="00D336DC"/>
    <w:rsid w:val="00D3629B"/>
    <w:rsid w:val="00D406BC"/>
    <w:rsid w:val="00D41217"/>
    <w:rsid w:val="00D433E0"/>
    <w:rsid w:val="00D560E4"/>
    <w:rsid w:val="00D57E21"/>
    <w:rsid w:val="00D628CB"/>
    <w:rsid w:val="00D65A52"/>
    <w:rsid w:val="00D66FE3"/>
    <w:rsid w:val="00D7393B"/>
    <w:rsid w:val="00D73A7D"/>
    <w:rsid w:val="00D81753"/>
    <w:rsid w:val="00D8371C"/>
    <w:rsid w:val="00D84FA0"/>
    <w:rsid w:val="00D92FA3"/>
    <w:rsid w:val="00D952FA"/>
    <w:rsid w:val="00D96203"/>
    <w:rsid w:val="00D96A9A"/>
    <w:rsid w:val="00DA0E38"/>
    <w:rsid w:val="00DB3D98"/>
    <w:rsid w:val="00DB7337"/>
    <w:rsid w:val="00DC0C58"/>
    <w:rsid w:val="00DC6497"/>
    <w:rsid w:val="00DC7963"/>
    <w:rsid w:val="00DD3B71"/>
    <w:rsid w:val="00DD4C3C"/>
    <w:rsid w:val="00DD6D37"/>
    <w:rsid w:val="00DD78AF"/>
    <w:rsid w:val="00DE56C2"/>
    <w:rsid w:val="00DF06D9"/>
    <w:rsid w:val="00DF51D3"/>
    <w:rsid w:val="00E04F1E"/>
    <w:rsid w:val="00E1036F"/>
    <w:rsid w:val="00E104DB"/>
    <w:rsid w:val="00E13FDB"/>
    <w:rsid w:val="00E153BE"/>
    <w:rsid w:val="00E22F7B"/>
    <w:rsid w:val="00E231BA"/>
    <w:rsid w:val="00E3164A"/>
    <w:rsid w:val="00E34810"/>
    <w:rsid w:val="00E40252"/>
    <w:rsid w:val="00E4197B"/>
    <w:rsid w:val="00E464DE"/>
    <w:rsid w:val="00E54769"/>
    <w:rsid w:val="00E54862"/>
    <w:rsid w:val="00E5649A"/>
    <w:rsid w:val="00E5745C"/>
    <w:rsid w:val="00E61FF8"/>
    <w:rsid w:val="00E62D33"/>
    <w:rsid w:val="00E66F5A"/>
    <w:rsid w:val="00E711BA"/>
    <w:rsid w:val="00E7358D"/>
    <w:rsid w:val="00E76E0D"/>
    <w:rsid w:val="00E77E35"/>
    <w:rsid w:val="00E8348C"/>
    <w:rsid w:val="00E85A2D"/>
    <w:rsid w:val="00E86C12"/>
    <w:rsid w:val="00E923ED"/>
    <w:rsid w:val="00E95073"/>
    <w:rsid w:val="00E957DA"/>
    <w:rsid w:val="00EA7C2D"/>
    <w:rsid w:val="00EB0B4E"/>
    <w:rsid w:val="00EB6C9C"/>
    <w:rsid w:val="00EB6D6B"/>
    <w:rsid w:val="00ED271C"/>
    <w:rsid w:val="00ED35DF"/>
    <w:rsid w:val="00EE2501"/>
    <w:rsid w:val="00EE6095"/>
    <w:rsid w:val="00EF4C82"/>
    <w:rsid w:val="00F01150"/>
    <w:rsid w:val="00F018BC"/>
    <w:rsid w:val="00F039FD"/>
    <w:rsid w:val="00F054A7"/>
    <w:rsid w:val="00F13208"/>
    <w:rsid w:val="00F17305"/>
    <w:rsid w:val="00F2063B"/>
    <w:rsid w:val="00F231FF"/>
    <w:rsid w:val="00F42444"/>
    <w:rsid w:val="00F42C5D"/>
    <w:rsid w:val="00F43AC7"/>
    <w:rsid w:val="00F43C0A"/>
    <w:rsid w:val="00F5051A"/>
    <w:rsid w:val="00F51346"/>
    <w:rsid w:val="00F55A77"/>
    <w:rsid w:val="00F60CBF"/>
    <w:rsid w:val="00F61B4E"/>
    <w:rsid w:val="00F64BCE"/>
    <w:rsid w:val="00F735CC"/>
    <w:rsid w:val="00F74D7B"/>
    <w:rsid w:val="00F812A1"/>
    <w:rsid w:val="00F82717"/>
    <w:rsid w:val="00F83BDC"/>
    <w:rsid w:val="00F85F81"/>
    <w:rsid w:val="00F9170E"/>
    <w:rsid w:val="00F94AF3"/>
    <w:rsid w:val="00F94CA9"/>
    <w:rsid w:val="00FC20E9"/>
    <w:rsid w:val="00FD377A"/>
    <w:rsid w:val="00FE0987"/>
    <w:rsid w:val="00FE7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A30280"/>
  <w15:docId w15:val="{9EAEBFF1-B8E8-47C3-B7B7-8E48C4F66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3F2"/>
    <w:pPr>
      <w:spacing w:after="200" w:line="276" w:lineRule="auto"/>
    </w:p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8108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9473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2Char">
    <w:name w:val="Başlık 2 Char"/>
    <w:basedOn w:val="VarsaylanParagrafYazTipi"/>
    <w:link w:val="Balk2"/>
    <w:uiPriority w:val="9"/>
    <w:rsid w:val="008108D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TableParagraph">
    <w:name w:val="Table Paragraph"/>
    <w:basedOn w:val="Normal"/>
    <w:uiPriority w:val="1"/>
    <w:qFormat/>
    <w:rsid w:val="00A85BE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ace7081-72f2-45aa-bc85-ed25154a1fa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20241EC19749A4D999DCF3D10E8EE69" ma:contentTypeVersion="10" ma:contentTypeDescription="Yeni belge oluşturun." ma:contentTypeScope="" ma:versionID="3fdff3a45b6c72cb8f4ecc2201a67216">
  <xsd:schema xmlns:xsd="http://www.w3.org/2001/XMLSchema" xmlns:xs="http://www.w3.org/2001/XMLSchema" xmlns:p="http://schemas.microsoft.com/office/2006/metadata/properties" xmlns:ns3="2ace7081-72f2-45aa-bc85-ed25154a1fa6" targetNamespace="http://schemas.microsoft.com/office/2006/metadata/properties" ma:root="true" ma:fieldsID="036681745841efa7cf1646c80cdcc447" ns3:_="">
    <xsd:import namespace="2ace7081-72f2-45aa-bc85-ed25154a1f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bjectDetectorVersions" minOccurs="0"/>
                <xsd:element ref="ns3:MediaServiceAutoTags" minOccurs="0"/>
                <xsd:element ref="ns3:MediaLengthInSeconds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ce7081-72f2-45aa-bc85-ed25154a1f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2B9D8B-A4C3-4FB5-B983-74E6FEACA0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259C12-AFDA-4FC1-8878-9E02DCA4A81F}">
  <ds:schemaRefs>
    <ds:schemaRef ds:uri="http://schemas.microsoft.com/office/2006/metadata/properties"/>
    <ds:schemaRef ds:uri="http://schemas.microsoft.com/office/infopath/2007/PartnerControls"/>
    <ds:schemaRef ds:uri="2ace7081-72f2-45aa-bc85-ed25154a1fa6"/>
  </ds:schemaRefs>
</ds:datastoreItem>
</file>

<file path=customXml/itemProps3.xml><?xml version="1.0" encoding="utf-8"?>
<ds:datastoreItem xmlns:ds="http://schemas.openxmlformats.org/officeDocument/2006/customXml" ds:itemID="{46E34E38-AE1F-4057-B95D-ED47FBD036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ce7081-72f2-45aa-bc85-ed25154a1f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18</Words>
  <Characters>3840</Characters>
  <Application>Microsoft Office Word</Application>
  <DocSecurity>0</DocSecurity>
  <Lines>960</Lines>
  <Paragraphs>5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pc1</dc:creator>
  <cp:lastModifiedBy>OZGUR SOYDINC</cp:lastModifiedBy>
  <cp:revision>2</cp:revision>
  <cp:lastPrinted>2018-07-11T11:34:00Z</cp:lastPrinted>
  <dcterms:created xsi:type="dcterms:W3CDTF">2026-02-16T09:46:00Z</dcterms:created>
  <dcterms:modified xsi:type="dcterms:W3CDTF">2026-02-16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445603-2aae-4375-82e7-b837a411b0c5</vt:lpwstr>
  </property>
  <property fmtid="{D5CDD505-2E9C-101B-9397-08002B2CF9AE}" pid="3" name="ContentTypeId">
    <vt:lpwstr>0x010100520241EC19749A4D999DCF3D10E8EE69</vt:lpwstr>
  </property>
</Properties>
</file>